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58E7135A" w:rsidR="00273070" w:rsidRDefault="00273070" w:rsidP="00A74868"/>
    <w:p w14:paraId="145C5C31" w14:textId="067D974B" w:rsidR="00273070" w:rsidRDefault="00273070" w:rsidP="00273070">
      <w:pPr>
        <w:jc w:val="center"/>
      </w:pPr>
      <w:r>
        <w:t xml:space="preserve">Program: </w:t>
      </w:r>
      <w:r w:rsidR="00EB4B8C">
        <w:t>SE ELECTICAL</w:t>
      </w:r>
      <w:r w:rsidR="00C770D4">
        <w:t xml:space="preserve"> </w:t>
      </w:r>
      <w:r w:rsidR="00714EA2">
        <w:t>-------------------------------</w:t>
      </w:r>
      <w:r>
        <w:t xml:space="preserve"> Engineering </w:t>
      </w:r>
    </w:p>
    <w:p w14:paraId="3649861D" w14:textId="53FC031B" w:rsidR="00273070" w:rsidRDefault="00273070" w:rsidP="00273070">
      <w:pPr>
        <w:jc w:val="center"/>
      </w:pPr>
      <w:r>
        <w:t>Curriculum Scheme: Revised 2016</w:t>
      </w:r>
    </w:p>
    <w:p w14:paraId="3DAAD6DC" w14:textId="21E1B4F8" w:rsidR="00273070" w:rsidRDefault="00EB4B8C" w:rsidP="00273070">
      <w:pPr>
        <w:jc w:val="center"/>
      </w:pPr>
      <w:r>
        <w:t xml:space="preserve">Examination: SECOND </w:t>
      </w:r>
      <w:r w:rsidR="00273070">
        <w:t xml:space="preserve">Year </w:t>
      </w:r>
      <w:r w:rsidR="005704AA">
        <w:t>S</w:t>
      </w:r>
      <w:r w:rsidR="00273070">
        <w:t>em</w:t>
      </w:r>
      <w:r w:rsidR="005704AA">
        <w:t>ester</w:t>
      </w:r>
      <w:r>
        <w:t xml:space="preserve"> III</w:t>
      </w:r>
      <w:r w:rsidR="005704AA">
        <w:t xml:space="preserve"> </w:t>
      </w:r>
    </w:p>
    <w:p w14:paraId="75A49B23" w14:textId="1385C4BF" w:rsidR="00273070" w:rsidRDefault="005704AA" w:rsidP="00273070">
      <w:pPr>
        <w:jc w:val="center"/>
      </w:pPr>
      <w:r>
        <w:t>Course Code</w:t>
      </w:r>
      <w:r w:rsidR="00AD4FD3">
        <w:t>: _</w:t>
      </w:r>
      <w:r w:rsidR="007B771C">
        <w:t>EEC304</w:t>
      </w:r>
      <w:r w:rsidR="00AD4FD3">
        <w:t>____</w:t>
      </w:r>
      <w:r>
        <w:t xml:space="preserve"> </w:t>
      </w:r>
      <w:r w:rsidR="00AD4FD3">
        <w:t>an</w:t>
      </w:r>
      <w:r>
        <w:t xml:space="preserve">d Course Name: </w:t>
      </w:r>
      <w:r w:rsidR="00AD4FD3">
        <w:t>___</w:t>
      </w:r>
      <w:r w:rsidR="00EB4B8C">
        <w:t>ELECTRICAL &amp; ELECTRONIC MEASURMENTS</w:t>
      </w:r>
      <w:r w:rsidR="00AD4FD3">
        <w:t>_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114E802D" w14:textId="2BFC4E7F" w:rsidR="00033A6F" w:rsidRDefault="00AD4FD3" w:rsidP="00EB4B8C">
      <w:r>
        <w:t xml:space="preserve">=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0B24C6" w:rsidRPr="00A45826" w14:paraId="58EDFF16" w14:textId="7F9CB822" w:rsidTr="00C770D4">
        <w:tc>
          <w:tcPr>
            <w:tcW w:w="1345" w:type="dxa"/>
          </w:tcPr>
          <w:p w14:paraId="512A2583" w14:textId="10E40F5E" w:rsidR="000B24C6" w:rsidRPr="00A45826" w:rsidRDefault="000B24C6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17DE393E" w:rsidR="000B24C6" w:rsidRDefault="000B24C6" w:rsidP="00D3072F">
            <w:r w:rsidRPr="007545D8">
              <w:t>Basically a potentiometer is a device for</w:t>
            </w:r>
          </w:p>
        </w:tc>
      </w:tr>
      <w:tr w:rsidR="000B24C6" w:rsidRPr="00A45826" w14:paraId="1EBF6405" w14:textId="1E36F3CC" w:rsidTr="00C770D4">
        <w:tc>
          <w:tcPr>
            <w:tcW w:w="1345" w:type="dxa"/>
          </w:tcPr>
          <w:p w14:paraId="3D5FC96E" w14:textId="00C17457" w:rsidR="000B24C6" w:rsidRPr="00A45826" w:rsidRDefault="000B24C6" w:rsidP="00C770D4">
            <w:r>
              <w:t>Option A:</w:t>
            </w:r>
          </w:p>
        </w:tc>
        <w:tc>
          <w:tcPr>
            <w:tcW w:w="8120" w:type="dxa"/>
          </w:tcPr>
          <w:p w14:paraId="3D33A623" w14:textId="14A5794E" w:rsidR="000B24C6" w:rsidRDefault="000B24C6" w:rsidP="00C770D4">
            <w:r w:rsidRPr="000B24C6">
              <w:t>Comparing two currents</w:t>
            </w:r>
          </w:p>
        </w:tc>
      </w:tr>
      <w:tr w:rsidR="000B24C6" w:rsidRPr="00A45826" w14:paraId="7BE41161" w14:textId="1A4CFFAD" w:rsidTr="00C770D4">
        <w:tc>
          <w:tcPr>
            <w:tcW w:w="1345" w:type="dxa"/>
          </w:tcPr>
          <w:p w14:paraId="2F6CCC3D" w14:textId="1DB34096" w:rsidR="000B24C6" w:rsidRPr="00A45826" w:rsidRDefault="000B24C6" w:rsidP="00C770D4">
            <w:r>
              <w:t>Option B:</w:t>
            </w:r>
          </w:p>
        </w:tc>
        <w:tc>
          <w:tcPr>
            <w:tcW w:w="8120" w:type="dxa"/>
          </w:tcPr>
          <w:p w14:paraId="16F95B7E" w14:textId="2BA73627" w:rsidR="000B24C6" w:rsidRDefault="000B24C6" w:rsidP="00C770D4">
            <w:r w:rsidRPr="000B24C6">
              <w:t>Measuring a current</w:t>
            </w:r>
          </w:p>
        </w:tc>
      </w:tr>
      <w:tr w:rsidR="000B24C6" w:rsidRPr="00A45826" w14:paraId="5F7D6585" w14:textId="4EB06DA6" w:rsidTr="00C770D4">
        <w:tc>
          <w:tcPr>
            <w:tcW w:w="1345" w:type="dxa"/>
          </w:tcPr>
          <w:p w14:paraId="777BB28B" w14:textId="3CB8EEF0" w:rsidR="000B24C6" w:rsidRPr="00A45826" w:rsidRDefault="000B24C6" w:rsidP="00C770D4">
            <w:r>
              <w:t>Option C:</w:t>
            </w:r>
          </w:p>
        </w:tc>
        <w:tc>
          <w:tcPr>
            <w:tcW w:w="8120" w:type="dxa"/>
          </w:tcPr>
          <w:p w14:paraId="616B6AE5" w14:textId="30E22AEB" w:rsidR="000B24C6" w:rsidRDefault="000B24C6" w:rsidP="00C770D4">
            <w:r>
              <w:t xml:space="preserve"> </w:t>
            </w:r>
            <w:r w:rsidRPr="007545D8">
              <w:t>Comparing two voltages</w:t>
            </w:r>
          </w:p>
        </w:tc>
      </w:tr>
      <w:tr w:rsidR="000B24C6" w:rsidRPr="00A45826" w14:paraId="400C1306" w14:textId="6F3913BF" w:rsidTr="00C770D4">
        <w:tc>
          <w:tcPr>
            <w:tcW w:w="1345" w:type="dxa"/>
          </w:tcPr>
          <w:p w14:paraId="68AC963A" w14:textId="16A46B66" w:rsidR="000B24C6" w:rsidRPr="00A45826" w:rsidRDefault="000B24C6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22CCD4B8" w:rsidR="000B24C6" w:rsidRDefault="000B24C6" w:rsidP="00C770D4">
            <w:r w:rsidRPr="000B24C6">
              <w:t>Measuring a voltage</w:t>
            </w:r>
          </w:p>
        </w:tc>
      </w:tr>
      <w:tr w:rsidR="003879F6" w:rsidRPr="00A45826" w14:paraId="5BD4680E" w14:textId="5220ED74" w:rsidTr="00C770D4">
        <w:tc>
          <w:tcPr>
            <w:tcW w:w="1345" w:type="dxa"/>
          </w:tcPr>
          <w:p w14:paraId="2A42B2DC" w14:textId="77777777" w:rsidR="003879F6" w:rsidRPr="00A45826" w:rsidRDefault="003879F6" w:rsidP="00D3072F"/>
        </w:tc>
        <w:tc>
          <w:tcPr>
            <w:tcW w:w="8120" w:type="dxa"/>
          </w:tcPr>
          <w:p w14:paraId="544264B7" w14:textId="535B6891" w:rsidR="003879F6" w:rsidRPr="00A45826" w:rsidRDefault="003879F6" w:rsidP="00D3072F"/>
        </w:tc>
      </w:tr>
      <w:tr w:rsidR="000B24C6" w:rsidRPr="00A45826" w14:paraId="2A2EE6BD" w14:textId="06273218" w:rsidTr="00C770D4">
        <w:tc>
          <w:tcPr>
            <w:tcW w:w="1345" w:type="dxa"/>
          </w:tcPr>
          <w:p w14:paraId="7EA8BB85" w14:textId="6A3ADC1D" w:rsidR="000B24C6" w:rsidRPr="00A45826" w:rsidRDefault="000B24C6" w:rsidP="00D3072F">
            <w:r>
              <w:t>Q2.</w:t>
            </w:r>
          </w:p>
        </w:tc>
        <w:tc>
          <w:tcPr>
            <w:tcW w:w="8120" w:type="dxa"/>
          </w:tcPr>
          <w:p w14:paraId="28B97F0A" w14:textId="5037DC37" w:rsidR="000B24C6" w:rsidRDefault="000B24C6" w:rsidP="00D3072F">
            <w:r>
              <w:t>A</w:t>
            </w:r>
            <w:r w:rsidRPr="00DF68A1">
              <w:t xml:space="preserve">ccording to application, instruments are classified as </w:t>
            </w:r>
          </w:p>
        </w:tc>
      </w:tr>
      <w:tr w:rsidR="000B24C6" w:rsidRPr="00A45826" w14:paraId="69414B97" w14:textId="4E869294" w:rsidTr="00C770D4">
        <w:tc>
          <w:tcPr>
            <w:tcW w:w="1345" w:type="dxa"/>
          </w:tcPr>
          <w:p w14:paraId="6456993B" w14:textId="24CE3A6F" w:rsidR="000B24C6" w:rsidRPr="00A45826" w:rsidRDefault="000B24C6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028E904A" w:rsidR="000B24C6" w:rsidRDefault="000B24C6" w:rsidP="00C770D4">
            <w:r w:rsidRPr="00DF68A1">
              <w:t xml:space="preserve"> switch board </w:t>
            </w:r>
          </w:p>
        </w:tc>
      </w:tr>
      <w:tr w:rsidR="000B24C6" w:rsidRPr="00A45826" w14:paraId="0CB7C613" w14:textId="277AD9CE" w:rsidTr="00C770D4">
        <w:tc>
          <w:tcPr>
            <w:tcW w:w="1345" w:type="dxa"/>
          </w:tcPr>
          <w:p w14:paraId="08FDD3EC" w14:textId="30E38E13" w:rsidR="000B24C6" w:rsidRPr="00A45826" w:rsidRDefault="000B24C6" w:rsidP="00D3072F">
            <w:r>
              <w:t>Option B:</w:t>
            </w:r>
          </w:p>
        </w:tc>
        <w:tc>
          <w:tcPr>
            <w:tcW w:w="8120" w:type="dxa"/>
          </w:tcPr>
          <w:p w14:paraId="2F0278EC" w14:textId="2D0730BB" w:rsidR="000B24C6" w:rsidRDefault="000B24C6" w:rsidP="00D3072F">
            <w:r w:rsidRPr="00DF68A1">
              <w:t xml:space="preserve"> portable </w:t>
            </w:r>
          </w:p>
        </w:tc>
      </w:tr>
      <w:tr w:rsidR="000B24C6" w:rsidRPr="00A45826" w14:paraId="2440930C" w14:textId="0FED5FD1" w:rsidTr="00C770D4">
        <w:tc>
          <w:tcPr>
            <w:tcW w:w="1345" w:type="dxa"/>
          </w:tcPr>
          <w:p w14:paraId="0136895E" w14:textId="595F1CDF" w:rsidR="000B24C6" w:rsidRPr="00A45826" w:rsidRDefault="000B24C6" w:rsidP="00D3072F">
            <w:r>
              <w:t>Option C:</w:t>
            </w:r>
          </w:p>
        </w:tc>
        <w:tc>
          <w:tcPr>
            <w:tcW w:w="8120" w:type="dxa"/>
          </w:tcPr>
          <w:p w14:paraId="20818ABA" w14:textId="21DE3418" w:rsidR="000B24C6" w:rsidRDefault="000B24C6" w:rsidP="00D3072F">
            <w:r w:rsidRPr="00DF68A1">
              <w:t xml:space="preserve"> both (a) and (b) </w:t>
            </w:r>
          </w:p>
        </w:tc>
      </w:tr>
      <w:tr w:rsidR="000B24C6" w:rsidRPr="00A45826" w14:paraId="696B1B8C" w14:textId="526813E6" w:rsidTr="00C770D4">
        <w:tc>
          <w:tcPr>
            <w:tcW w:w="1345" w:type="dxa"/>
          </w:tcPr>
          <w:p w14:paraId="5C55FA2B" w14:textId="3560B07B" w:rsidR="000B24C6" w:rsidRPr="00A45826" w:rsidRDefault="000B24C6" w:rsidP="00D3072F">
            <w:r>
              <w:t>Option D:</w:t>
            </w:r>
          </w:p>
        </w:tc>
        <w:tc>
          <w:tcPr>
            <w:tcW w:w="8120" w:type="dxa"/>
          </w:tcPr>
          <w:p w14:paraId="7DD03039" w14:textId="5EB095A6" w:rsidR="000B24C6" w:rsidRDefault="000B24C6" w:rsidP="00D3072F">
            <w:r w:rsidRPr="00DF68A1">
              <w:t xml:space="preserve"> moving coil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0B24C6" w:rsidRPr="00A45826" w14:paraId="58B63A06" w14:textId="1FAB5AB9" w:rsidTr="00C770D4">
        <w:tc>
          <w:tcPr>
            <w:tcW w:w="1345" w:type="dxa"/>
          </w:tcPr>
          <w:p w14:paraId="194DCCCB" w14:textId="529117E3" w:rsidR="000B24C6" w:rsidRPr="00A45826" w:rsidRDefault="000B24C6" w:rsidP="00D3072F">
            <w:r>
              <w:t>Q3.</w:t>
            </w:r>
          </w:p>
        </w:tc>
        <w:tc>
          <w:tcPr>
            <w:tcW w:w="8120" w:type="dxa"/>
          </w:tcPr>
          <w:p w14:paraId="0BC42FEB" w14:textId="6D118551" w:rsidR="000B24C6" w:rsidRDefault="000B24C6" w:rsidP="00D3072F">
            <w:r w:rsidRPr="0043001B">
              <w:t xml:space="preserve">A _____ device prevents the oscillation of the moving system and enables the latter to reach its final position quickly </w:t>
            </w:r>
          </w:p>
        </w:tc>
      </w:tr>
      <w:tr w:rsidR="000B24C6" w:rsidRPr="00A45826" w14:paraId="6EC28360" w14:textId="3DC79BA8" w:rsidTr="00C770D4">
        <w:tc>
          <w:tcPr>
            <w:tcW w:w="1345" w:type="dxa"/>
          </w:tcPr>
          <w:p w14:paraId="61DCCD72" w14:textId="2E134C3E" w:rsidR="000B24C6" w:rsidRPr="00A45826" w:rsidRDefault="000B24C6" w:rsidP="00D3072F">
            <w:r>
              <w:t>Option A:</w:t>
            </w:r>
          </w:p>
        </w:tc>
        <w:tc>
          <w:tcPr>
            <w:tcW w:w="8120" w:type="dxa"/>
          </w:tcPr>
          <w:p w14:paraId="2DAB4EE7" w14:textId="13092AD0" w:rsidR="000B24C6" w:rsidRDefault="000B24C6" w:rsidP="00D3072F">
            <w:r w:rsidRPr="0043001B">
              <w:t xml:space="preserve"> deflecting </w:t>
            </w:r>
          </w:p>
        </w:tc>
      </w:tr>
      <w:tr w:rsidR="000B24C6" w:rsidRPr="00A45826" w14:paraId="50812154" w14:textId="1DAFFE1A" w:rsidTr="00C770D4">
        <w:tc>
          <w:tcPr>
            <w:tcW w:w="1345" w:type="dxa"/>
          </w:tcPr>
          <w:p w14:paraId="3736E878" w14:textId="1195776D" w:rsidR="000B24C6" w:rsidRPr="00A45826" w:rsidRDefault="000B24C6" w:rsidP="00D3072F">
            <w:r>
              <w:t>Option B:</w:t>
            </w:r>
          </w:p>
        </w:tc>
        <w:tc>
          <w:tcPr>
            <w:tcW w:w="8120" w:type="dxa"/>
          </w:tcPr>
          <w:p w14:paraId="03B3E572" w14:textId="71804660" w:rsidR="000B24C6" w:rsidRDefault="000B24C6" w:rsidP="00D3072F">
            <w:r w:rsidRPr="0043001B">
              <w:t xml:space="preserve"> controlling </w:t>
            </w:r>
          </w:p>
        </w:tc>
      </w:tr>
      <w:tr w:rsidR="000B24C6" w:rsidRPr="00A45826" w14:paraId="650E1E57" w14:textId="5A4C37D9" w:rsidTr="00C770D4">
        <w:tc>
          <w:tcPr>
            <w:tcW w:w="1345" w:type="dxa"/>
          </w:tcPr>
          <w:p w14:paraId="04E87646" w14:textId="21749C1B" w:rsidR="000B24C6" w:rsidRPr="00A45826" w:rsidRDefault="000B24C6" w:rsidP="00D3072F">
            <w:r>
              <w:t>Option C:</w:t>
            </w:r>
          </w:p>
        </w:tc>
        <w:tc>
          <w:tcPr>
            <w:tcW w:w="8120" w:type="dxa"/>
          </w:tcPr>
          <w:p w14:paraId="3907728C" w14:textId="06EE04EF" w:rsidR="000B24C6" w:rsidRDefault="000B24C6" w:rsidP="00D3072F">
            <w:r w:rsidRPr="0043001B">
              <w:t xml:space="preserve"> damping </w:t>
            </w:r>
          </w:p>
        </w:tc>
      </w:tr>
      <w:tr w:rsidR="000B24C6" w:rsidRPr="00A45826" w14:paraId="72A0BE81" w14:textId="711C5F5A" w:rsidTr="00C770D4">
        <w:tc>
          <w:tcPr>
            <w:tcW w:w="1345" w:type="dxa"/>
          </w:tcPr>
          <w:p w14:paraId="69AED14F" w14:textId="6349CE1A" w:rsidR="000B24C6" w:rsidRPr="00A45826" w:rsidRDefault="000B24C6" w:rsidP="00D3072F">
            <w:r>
              <w:t>Option D:</w:t>
            </w:r>
          </w:p>
        </w:tc>
        <w:tc>
          <w:tcPr>
            <w:tcW w:w="8120" w:type="dxa"/>
          </w:tcPr>
          <w:p w14:paraId="6882E67F" w14:textId="49B1FE91" w:rsidR="000B24C6" w:rsidRDefault="007B771C" w:rsidP="000B24C6">
            <w:r>
              <w:t>Both a &amp;b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3879F6" w:rsidRPr="00A45826" w14:paraId="7C16707F" w14:textId="3C19B7C5" w:rsidTr="00C770D4">
        <w:tc>
          <w:tcPr>
            <w:tcW w:w="1345" w:type="dxa"/>
          </w:tcPr>
          <w:p w14:paraId="0A51B842" w14:textId="2B3B3F07" w:rsidR="003879F6" w:rsidRPr="00A45826" w:rsidRDefault="003879F6" w:rsidP="00D3072F">
            <w:r>
              <w:t>Q4.</w:t>
            </w:r>
          </w:p>
        </w:tc>
        <w:tc>
          <w:tcPr>
            <w:tcW w:w="8120" w:type="dxa"/>
          </w:tcPr>
          <w:p w14:paraId="41ABDCCE" w14:textId="5D1F129A" w:rsidR="003879F6" w:rsidRDefault="003879F6" w:rsidP="00D3072F">
            <w:r w:rsidRPr="00833958">
              <w:t>Which of the following errors can arise, as a result of mistakes in reading, parallax, improper instrument location and inadequate lighting?</w:t>
            </w:r>
          </w:p>
        </w:tc>
      </w:tr>
      <w:tr w:rsidR="003879F6" w:rsidRPr="00A45826" w14:paraId="47207D6C" w14:textId="2E6BC632" w:rsidTr="00C770D4">
        <w:tc>
          <w:tcPr>
            <w:tcW w:w="1345" w:type="dxa"/>
          </w:tcPr>
          <w:p w14:paraId="03E6C502" w14:textId="21DAD5D3" w:rsidR="003879F6" w:rsidRPr="00A45826" w:rsidRDefault="003879F6" w:rsidP="00D3072F">
            <w:r>
              <w:t>Option A:</w:t>
            </w:r>
          </w:p>
        </w:tc>
        <w:tc>
          <w:tcPr>
            <w:tcW w:w="8120" w:type="dxa"/>
          </w:tcPr>
          <w:p w14:paraId="779F4148" w14:textId="0C198068" w:rsidR="003879F6" w:rsidRDefault="003879F6" w:rsidP="00D3072F">
            <w:r w:rsidRPr="00833958">
              <w:t>Construction error</w:t>
            </w:r>
          </w:p>
        </w:tc>
      </w:tr>
      <w:tr w:rsidR="003879F6" w:rsidRPr="00A45826" w14:paraId="5AC8BF91" w14:textId="0A0884B8" w:rsidTr="00C770D4">
        <w:tc>
          <w:tcPr>
            <w:tcW w:w="1345" w:type="dxa"/>
          </w:tcPr>
          <w:p w14:paraId="44786BB4" w14:textId="1A1B3C09" w:rsidR="003879F6" w:rsidRPr="00A45826" w:rsidRDefault="003879F6" w:rsidP="00D3072F">
            <w:r>
              <w:t>Option B:</w:t>
            </w:r>
          </w:p>
        </w:tc>
        <w:tc>
          <w:tcPr>
            <w:tcW w:w="8120" w:type="dxa"/>
          </w:tcPr>
          <w:p w14:paraId="03D84650" w14:textId="495FBCD2" w:rsidR="003879F6" w:rsidRDefault="003879F6" w:rsidP="00D3072F">
            <w:r w:rsidRPr="00833958">
              <w:t>Transmission error</w:t>
            </w:r>
          </w:p>
        </w:tc>
      </w:tr>
      <w:tr w:rsidR="003879F6" w:rsidRPr="00A45826" w14:paraId="16F8ACBD" w14:textId="503E8FA5" w:rsidTr="00C770D4">
        <w:tc>
          <w:tcPr>
            <w:tcW w:w="1345" w:type="dxa"/>
          </w:tcPr>
          <w:p w14:paraId="6269FC15" w14:textId="5111273D" w:rsidR="003879F6" w:rsidRPr="00A45826" w:rsidRDefault="003879F6" w:rsidP="00D3072F">
            <w:r>
              <w:t>Option C:</w:t>
            </w:r>
          </w:p>
        </w:tc>
        <w:tc>
          <w:tcPr>
            <w:tcW w:w="8120" w:type="dxa"/>
          </w:tcPr>
          <w:p w14:paraId="0B1984B0" w14:textId="78DB901D" w:rsidR="003879F6" w:rsidRDefault="003879F6" w:rsidP="00D3072F">
            <w:r w:rsidRPr="00833958">
              <w:t>Observation error</w:t>
            </w:r>
          </w:p>
        </w:tc>
      </w:tr>
      <w:tr w:rsidR="003879F6" w:rsidRPr="00A45826" w14:paraId="06994D8D" w14:textId="197857E8" w:rsidTr="00C770D4">
        <w:tc>
          <w:tcPr>
            <w:tcW w:w="1345" w:type="dxa"/>
          </w:tcPr>
          <w:p w14:paraId="5D0792D8" w14:textId="5E0DC37B" w:rsidR="003879F6" w:rsidRPr="00A45826" w:rsidRDefault="003879F6" w:rsidP="00D3072F">
            <w:r>
              <w:t>Option D:</w:t>
            </w:r>
          </w:p>
        </w:tc>
        <w:tc>
          <w:tcPr>
            <w:tcW w:w="8120" w:type="dxa"/>
          </w:tcPr>
          <w:p w14:paraId="38D12185" w14:textId="1A34A1D9" w:rsidR="003879F6" w:rsidRDefault="003879F6" w:rsidP="00D3072F">
            <w:r w:rsidRPr="00833958">
              <w:t>Translation error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3879F6" w:rsidRPr="00A45826" w14:paraId="68BF6B8B" w14:textId="413CF760" w:rsidTr="00C770D4">
        <w:tc>
          <w:tcPr>
            <w:tcW w:w="1345" w:type="dxa"/>
          </w:tcPr>
          <w:p w14:paraId="7CCD3D8E" w14:textId="221BBE59" w:rsidR="003879F6" w:rsidRPr="00A45826" w:rsidRDefault="003879F6" w:rsidP="00D3072F">
            <w:r>
              <w:t>Q5.</w:t>
            </w:r>
          </w:p>
        </w:tc>
        <w:tc>
          <w:tcPr>
            <w:tcW w:w="8120" w:type="dxa"/>
          </w:tcPr>
          <w:p w14:paraId="5AEAEDF9" w14:textId="6F7EB1FB" w:rsidR="003879F6" w:rsidRDefault="003879F6" w:rsidP="00D3072F">
            <w:r w:rsidRPr="00F91055">
              <w:t>Errors which may be variable both in magnitude and nature (positive or negative) are classified as</w:t>
            </w:r>
          </w:p>
        </w:tc>
      </w:tr>
      <w:tr w:rsidR="003879F6" w:rsidRPr="00A45826" w14:paraId="5BE12900" w14:textId="415F4FD1" w:rsidTr="00C770D4">
        <w:tc>
          <w:tcPr>
            <w:tcW w:w="1345" w:type="dxa"/>
          </w:tcPr>
          <w:p w14:paraId="128D902F" w14:textId="0D71B3DC" w:rsidR="003879F6" w:rsidRPr="00A45826" w:rsidRDefault="003879F6" w:rsidP="00D3072F">
            <w:r>
              <w:t>Option A:</w:t>
            </w:r>
          </w:p>
        </w:tc>
        <w:tc>
          <w:tcPr>
            <w:tcW w:w="8120" w:type="dxa"/>
          </w:tcPr>
          <w:p w14:paraId="0085E523" w14:textId="6A7ECFB6" w:rsidR="003879F6" w:rsidRDefault="003879F6" w:rsidP="00D3072F">
            <w:r w:rsidRPr="00F91055">
              <w:t>Hysteresis errors</w:t>
            </w:r>
          </w:p>
        </w:tc>
      </w:tr>
      <w:tr w:rsidR="003879F6" w:rsidRPr="00A45826" w14:paraId="4C9215FC" w14:textId="52B6622A" w:rsidTr="00C770D4">
        <w:tc>
          <w:tcPr>
            <w:tcW w:w="1345" w:type="dxa"/>
          </w:tcPr>
          <w:p w14:paraId="67EEBB3E" w14:textId="7820628D" w:rsidR="003879F6" w:rsidRPr="00A45826" w:rsidRDefault="003879F6" w:rsidP="00D3072F">
            <w:r>
              <w:t>Option B:</w:t>
            </w:r>
          </w:p>
        </w:tc>
        <w:tc>
          <w:tcPr>
            <w:tcW w:w="8120" w:type="dxa"/>
          </w:tcPr>
          <w:p w14:paraId="39E0C744" w14:textId="1DF357C1" w:rsidR="003879F6" w:rsidRDefault="003879F6" w:rsidP="00D3072F">
            <w:r w:rsidRPr="00F91055">
              <w:t>Random errors</w:t>
            </w:r>
          </w:p>
        </w:tc>
      </w:tr>
      <w:tr w:rsidR="003879F6" w:rsidRPr="00A45826" w14:paraId="23D4E412" w14:textId="21F5A558" w:rsidTr="00C770D4">
        <w:tc>
          <w:tcPr>
            <w:tcW w:w="1345" w:type="dxa"/>
          </w:tcPr>
          <w:p w14:paraId="1B6243EF" w14:textId="07DE599C" w:rsidR="003879F6" w:rsidRPr="00A45826" w:rsidRDefault="003879F6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1B7A4A67" w:rsidR="003879F6" w:rsidRDefault="003879F6" w:rsidP="00A45826">
            <w:r w:rsidRPr="00F91055">
              <w:t>Systematic errors</w:t>
            </w:r>
          </w:p>
        </w:tc>
      </w:tr>
      <w:tr w:rsidR="003879F6" w:rsidRPr="00A45826" w14:paraId="237DFA8A" w14:textId="04C6E0D1" w:rsidTr="00C770D4">
        <w:tc>
          <w:tcPr>
            <w:tcW w:w="1345" w:type="dxa"/>
          </w:tcPr>
          <w:p w14:paraId="393E3B84" w14:textId="732C5C50" w:rsidR="003879F6" w:rsidRPr="00A45826" w:rsidRDefault="003879F6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3D85093D" w:rsidR="003879F6" w:rsidRDefault="003879F6" w:rsidP="00A45826">
            <w:r w:rsidRPr="00F91055">
              <w:t>Interaction errors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1439BE" w:rsidRPr="00A45826" w14:paraId="2947D4D7" w14:textId="52ADE71C" w:rsidTr="00C770D4">
        <w:tc>
          <w:tcPr>
            <w:tcW w:w="1345" w:type="dxa"/>
          </w:tcPr>
          <w:p w14:paraId="0C8A1B59" w14:textId="0EC1B110" w:rsidR="001439BE" w:rsidRPr="00A45826" w:rsidRDefault="001439BE" w:rsidP="00A45826">
            <w:r w:rsidRPr="00A45826">
              <w:lastRenderedPageBreak/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5A22D745" w:rsidR="001439BE" w:rsidRPr="00A45826" w:rsidRDefault="001439BE" w:rsidP="00A45826">
            <w:r w:rsidRPr="00E708D4">
              <w:t xml:space="preserve"> A PMMC meter has an internal resistance of 500 Ω and the current required for its full scale deflection is 100 µA. the power consumed by the meter is</w:t>
            </w:r>
          </w:p>
        </w:tc>
      </w:tr>
      <w:tr w:rsidR="001439BE" w:rsidRPr="00A45826" w14:paraId="432BAE32" w14:textId="472860CC" w:rsidTr="00C770D4">
        <w:tc>
          <w:tcPr>
            <w:tcW w:w="1345" w:type="dxa"/>
          </w:tcPr>
          <w:p w14:paraId="43BCF5BA" w14:textId="08A31369" w:rsidR="001439BE" w:rsidRPr="00A45826" w:rsidRDefault="001439BE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05A94803" w:rsidR="001439BE" w:rsidRDefault="001439BE" w:rsidP="00A45826">
            <w:r w:rsidRPr="00E708D4">
              <w:t>5 µW</w:t>
            </w:r>
          </w:p>
        </w:tc>
      </w:tr>
      <w:tr w:rsidR="001439BE" w:rsidRPr="00A45826" w14:paraId="464B0223" w14:textId="5D406D51" w:rsidTr="00C770D4">
        <w:tc>
          <w:tcPr>
            <w:tcW w:w="1345" w:type="dxa"/>
          </w:tcPr>
          <w:p w14:paraId="7DC694E5" w14:textId="720D7088" w:rsidR="001439BE" w:rsidRPr="00A45826" w:rsidRDefault="001439BE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4A3C5BAE" w:rsidR="001439BE" w:rsidRDefault="001439BE" w:rsidP="00A45826">
            <w:r w:rsidRPr="00E708D4">
              <w:t xml:space="preserve">5 </w:t>
            </w:r>
            <w:proofErr w:type="spellStart"/>
            <w:r w:rsidRPr="00E708D4">
              <w:t>mW</w:t>
            </w:r>
            <w:proofErr w:type="spellEnd"/>
          </w:p>
        </w:tc>
      </w:tr>
      <w:tr w:rsidR="001439BE" w:rsidRPr="00A45826" w14:paraId="30445C04" w14:textId="2217A41C" w:rsidTr="00C770D4">
        <w:tc>
          <w:tcPr>
            <w:tcW w:w="1345" w:type="dxa"/>
          </w:tcPr>
          <w:p w14:paraId="469DD6C0" w14:textId="6C902CA4" w:rsidR="001439BE" w:rsidRPr="00A45826" w:rsidRDefault="001439BE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0895EBB8" w:rsidR="001439BE" w:rsidRDefault="001439BE" w:rsidP="00A45826">
            <w:r w:rsidRPr="00E708D4">
              <w:t>5 W</w:t>
            </w:r>
          </w:p>
        </w:tc>
      </w:tr>
      <w:tr w:rsidR="001439BE" w:rsidRPr="00A45826" w14:paraId="6F7CD3BA" w14:textId="64E5F94C" w:rsidTr="00C770D4">
        <w:tc>
          <w:tcPr>
            <w:tcW w:w="1345" w:type="dxa"/>
          </w:tcPr>
          <w:p w14:paraId="498ADE3E" w14:textId="23C235A1" w:rsidR="001439BE" w:rsidRPr="00A45826" w:rsidRDefault="001439BE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7A80AC96" w:rsidR="001439BE" w:rsidRDefault="001439BE" w:rsidP="00A45826">
            <w:r w:rsidRPr="00E708D4">
              <w:t>0.5 µW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1439BE" w:rsidRPr="00A45826" w14:paraId="379082A4" w14:textId="196F4F33" w:rsidTr="00C770D4">
        <w:tc>
          <w:tcPr>
            <w:tcW w:w="1345" w:type="dxa"/>
          </w:tcPr>
          <w:p w14:paraId="44A2E0A2" w14:textId="5EEE963E" w:rsidR="001439BE" w:rsidRPr="00A45826" w:rsidRDefault="001439BE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5AC8338A" w:rsidR="001439BE" w:rsidRPr="00A45826" w:rsidRDefault="001439BE" w:rsidP="00A45826">
            <w:r w:rsidRPr="00B8607B">
              <w:t>The advantage of Hay’s bridge over Maxwell’s inductance-capacitance bridge is because</w:t>
            </w:r>
          </w:p>
        </w:tc>
      </w:tr>
      <w:tr w:rsidR="001439BE" w:rsidRPr="00A45826" w14:paraId="51820601" w14:textId="7B405628" w:rsidTr="00C770D4">
        <w:tc>
          <w:tcPr>
            <w:tcW w:w="1345" w:type="dxa"/>
          </w:tcPr>
          <w:p w14:paraId="3DF0949C" w14:textId="1D17591C" w:rsidR="001439BE" w:rsidRPr="00A45826" w:rsidRDefault="001439BE" w:rsidP="00A45826">
            <w:r>
              <w:t>Option A:</w:t>
            </w:r>
          </w:p>
        </w:tc>
        <w:tc>
          <w:tcPr>
            <w:tcW w:w="8120" w:type="dxa"/>
          </w:tcPr>
          <w:p w14:paraId="6E362F65" w14:textId="4D6E12DE" w:rsidR="001439BE" w:rsidRDefault="001439BE" w:rsidP="00A45826">
            <w:r w:rsidRPr="00B8607B">
              <w:t>Its equation for balance do not contain any frequency term.</w:t>
            </w:r>
          </w:p>
        </w:tc>
      </w:tr>
      <w:tr w:rsidR="001439BE" w:rsidRPr="00A45826" w14:paraId="540A75CB" w14:textId="5EDCD0F0" w:rsidTr="00C770D4">
        <w:tc>
          <w:tcPr>
            <w:tcW w:w="1345" w:type="dxa"/>
          </w:tcPr>
          <w:p w14:paraId="042D2C55" w14:textId="2F8F0749" w:rsidR="001439BE" w:rsidRPr="00A45826" w:rsidRDefault="001439BE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12D6B168" w:rsidR="001439BE" w:rsidRDefault="001439BE" w:rsidP="00A45826">
            <w:r w:rsidRPr="00B8607B">
              <w:t>It can be used for measurement of inductance of high Q coils.</w:t>
            </w:r>
          </w:p>
        </w:tc>
      </w:tr>
      <w:tr w:rsidR="001439BE" w:rsidRPr="00A45826" w14:paraId="698FED8B" w14:textId="2DB5F3A7" w:rsidTr="00C770D4">
        <w:tc>
          <w:tcPr>
            <w:tcW w:w="1345" w:type="dxa"/>
          </w:tcPr>
          <w:p w14:paraId="3055E070" w14:textId="400F8C88" w:rsidR="001439BE" w:rsidRPr="00A45826" w:rsidRDefault="001439BE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5160A5B1" w:rsidR="001439BE" w:rsidRDefault="001439BE" w:rsidP="00A45826">
            <w:r w:rsidRPr="00B8607B">
              <w:t>It can be used for measurement of inductance of low Q coils.</w:t>
            </w:r>
          </w:p>
        </w:tc>
      </w:tr>
      <w:tr w:rsidR="001439BE" w:rsidRPr="00A45826" w14:paraId="7279627B" w14:textId="7260C0E6" w:rsidTr="00C770D4">
        <w:tc>
          <w:tcPr>
            <w:tcW w:w="1345" w:type="dxa"/>
          </w:tcPr>
          <w:p w14:paraId="5198EAED" w14:textId="675EEF4F" w:rsidR="001439BE" w:rsidRPr="00A45826" w:rsidRDefault="001439BE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3F78EE88" w:rsidR="001439BE" w:rsidRDefault="001439BE" w:rsidP="00A45826">
            <w:r w:rsidRPr="001439BE">
              <w:t>Its equation for balan</w:t>
            </w:r>
            <w:r>
              <w:t xml:space="preserve">ce do not contain any voltage </w:t>
            </w:r>
            <w:r w:rsidRPr="001439BE">
              <w:t>term.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1439BE" w:rsidRPr="00A45826" w14:paraId="4261CC2E" w14:textId="73973AC5" w:rsidTr="00C770D4">
        <w:tc>
          <w:tcPr>
            <w:tcW w:w="1345" w:type="dxa"/>
          </w:tcPr>
          <w:p w14:paraId="2872422F" w14:textId="0BC871E0" w:rsidR="001439BE" w:rsidRPr="00A45826" w:rsidRDefault="001439BE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44CA4403" w:rsidR="001439BE" w:rsidRPr="00A45826" w:rsidRDefault="001439BE" w:rsidP="00A45826">
            <w:r w:rsidRPr="003265D4">
              <w:t>Loading effect is principally caused by ……….. Instruments.</w:t>
            </w:r>
          </w:p>
        </w:tc>
      </w:tr>
      <w:tr w:rsidR="001439BE" w:rsidRPr="00A45826" w14:paraId="6811EBEF" w14:textId="5995AE52" w:rsidTr="00C770D4">
        <w:tc>
          <w:tcPr>
            <w:tcW w:w="1345" w:type="dxa"/>
          </w:tcPr>
          <w:p w14:paraId="3CE2E903" w14:textId="7EE9B8AE" w:rsidR="001439BE" w:rsidRPr="00A45826" w:rsidRDefault="001439BE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1EA00E32" w:rsidR="001439BE" w:rsidRDefault="001439BE" w:rsidP="00A45826">
            <w:r w:rsidRPr="003265D4">
              <w:t>High resistance</w:t>
            </w:r>
          </w:p>
        </w:tc>
      </w:tr>
      <w:tr w:rsidR="001439BE" w:rsidRPr="00A45826" w14:paraId="7C191F7C" w14:textId="1E2883D7" w:rsidTr="00C770D4">
        <w:tc>
          <w:tcPr>
            <w:tcW w:w="1345" w:type="dxa"/>
          </w:tcPr>
          <w:p w14:paraId="1295137B" w14:textId="3FFA4304" w:rsidR="001439BE" w:rsidRPr="00A45826" w:rsidRDefault="001439BE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7D4D453D" w:rsidR="001439BE" w:rsidRDefault="001439BE" w:rsidP="00A45826">
            <w:r w:rsidRPr="003265D4">
              <w:t>Low sensitivity</w:t>
            </w:r>
          </w:p>
        </w:tc>
      </w:tr>
      <w:tr w:rsidR="001439BE" w:rsidRPr="00A45826" w14:paraId="41CE467C" w14:textId="5FA1073D" w:rsidTr="00C770D4">
        <w:tc>
          <w:tcPr>
            <w:tcW w:w="1345" w:type="dxa"/>
          </w:tcPr>
          <w:p w14:paraId="6AD9D506" w14:textId="03E9EB73" w:rsidR="001439BE" w:rsidRPr="00A45826" w:rsidRDefault="001439BE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18663464" w:rsidR="001439BE" w:rsidRDefault="001439BE" w:rsidP="00A45826">
            <w:r w:rsidRPr="003265D4">
              <w:t>High sensitivity</w:t>
            </w:r>
          </w:p>
        </w:tc>
      </w:tr>
      <w:tr w:rsidR="001439BE" w:rsidRPr="00A45826" w14:paraId="4C51DC00" w14:textId="4DD33325" w:rsidTr="00C770D4">
        <w:tc>
          <w:tcPr>
            <w:tcW w:w="1345" w:type="dxa"/>
          </w:tcPr>
          <w:p w14:paraId="2172CDE7" w14:textId="4C481211" w:rsidR="001439BE" w:rsidRPr="00A45826" w:rsidRDefault="001439BE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23F4A44A" w:rsidR="001439BE" w:rsidRDefault="001439BE" w:rsidP="00A45826">
            <w:r w:rsidRPr="003265D4">
              <w:t>High range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1439BE" w:rsidRPr="00A45826" w14:paraId="644EE1DE" w14:textId="2F2624DA" w:rsidTr="00C770D4">
        <w:tc>
          <w:tcPr>
            <w:tcW w:w="1345" w:type="dxa"/>
          </w:tcPr>
          <w:p w14:paraId="4E31B739" w14:textId="75338B5C" w:rsidR="001439BE" w:rsidRPr="00A45826" w:rsidRDefault="001439BE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4CA347B8" w:rsidR="001439BE" w:rsidRPr="00A45826" w:rsidRDefault="001439BE" w:rsidP="00A45826">
            <w:r w:rsidRPr="00365D91">
              <w:t>Digital instruments are those which</w:t>
            </w:r>
          </w:p>
        </w:tc>
      </w:tr>
      <w:tr w:rsidR="001439BE" w:rsidRPr="00A45826" w14:paraId="32C74068" w14:textId="6491F2E9" w:rsidTr="00C770D4">
        <w:tc>
          <w:tcPr>
            <w:tcW w:w="1345" w:type="dxa"/>
          </w:tcPr>
          <w:p w14:paraId="413BEB86" w14:textId="0E0E0E52" w:rsidR="001439BE" w:rsidRPr="00A45826" w:rsidRDefault="001439BE" w:rsidP="00A45826">
            <w:r>
              <w:t>Option A:</w:t>
            </w:r>
          </w:p>
        </w:tc>
        <w:tc>
          <w:tcPr>
            <w:tcW w:w="8120" w:type="dxa"/>
          </w:tcPr>
          <w:p w14:paraId="4E20D05A" w14:textId="2F034087" w:rsidR="001439BE" w:rsidRDefault="001439BE" w:rsidP="00A45826">
            <w:r w:rsidRPr="00365D91">
              <w:t>Have numerical readout</w:t>
            </w:r>
          </w:p>
        </w:tc>
      </w:tr>
      <w:tr w:rsidR="001439BE" w:rsidRPr="00A45826" w14:paraId="65A4386E" w14:textId="58131FAC" w:rsidTr="00C770D4">
        <w:tc>
          <w:tcPr>
            <w:tcW w:w="1345" w:type="dxa"/>
          </w:tcPr>
          <w:p w14:paraId="20FEAF9F" w14:textId="0DEB1194" w:rsidR="001439BE" w:rsidRPr="00A45826" w:rsidRDefault="001439BE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2ACF36FD" w:rsidR="001439BE" w:rsidRDefault="001439BE" w:rsidP="00A45826">
            <w:r w:rsidRPr="00365D91">
              <w:t>Use LED or LCD displays</w:t>
            </w:r>
          </w:p>
        </w:tc>
      </w:tr>
      <w:tr w:rsidR="001439BE" w:rsidRPr="00A45826" w14:paraId="2867E1B5" w14:textId="7A29D28F" w:rsidTr="00C770D4">
        <w:tc>
          <w:tcPr>
            <w:tcW w:w="1345" w:type="dxa"/>
          </w:tcPr>
          <w:p w14:paraId="6815D3B6" w14:textId="510A299B" w:rsidR="001439BE" w:rsidRPr="00A45826" w:rsidRDefault="001439BE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6A7D475F" w:rsidR="001439BE" w:rsidRDefault="001439BE" w:rsidP="00A45826">
            <w:r w:rsidRPr="00365D91">
              <w:t>Have a circuitry of digital design</w:t>
            </w:r>
          </w:p>
        </w:tc>
      </w:tr>
      <w:tr w:rsidR="001439BE" w:rsidRPr="00A45826" w14:paraId="2F2F4F35" w14:textId="5CBF0261" w:rsidTr="00C770D4">
        <w:tc>
          <w:tcPr>
            <w:tcW w:w="1345" w:type="dxa"/>
          </w:tcPr>
          <w:p w14:paraId="344AA882" w14:textId="40D1F0A8" w:rsidR="001439BE" w:rsidRPr="00A45826" w:rsidRDefault="001439BE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632801F1" w:rsidR="001439BE" w:rsidRDefault="001439BE" w:rsidP="00A45826">
            <w:r w:rsidRPr="00365D91">
              <w:t xml:space="preserve">Use deflection type meter </w:t>
            </w:r>
            <w:proofErr w:type="spellStart"/>
            <w:r w:rsidRPr="00365D91">
              <w:t>movemen</w:t>
            </w:r>
            <w:proofErr w:type="spellEnd"/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1439BE" w:rsidRPr="00A45826" w14:paraId="2CD57D64" w14:textId="20A84AD4" w:rsidTr="00C770D4">
        <w:tc>
          <w:tcPr>
            <w:tcW w:w="1345" w:type="dxa"/>
          </w:tcPr>
          <w:p w14:paraId="61AC5F6B" w14:textId="628DB33B" w:rsidR="001439BE" w:rsidRPr="00A45826" w:rsidRDefault="001439BE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09E66D6B" w:rsidR="001439BE" w:rsidRPr="00A45826" w:rsidRDefault="001439BE" w:rsidP="00A45826">
            <w:r w:rsidRPr="004733EE">
              <w:t>he main difference between electronic and electrical instruments is that an electronic instrument contains:</w:t>
            </w:r>
          </w:p>
        </w:tc>
      </w:tr>
      <w:tr w:rsidR="001439BE" w:rsidRPr="00A45826" w14:paraId="252D7C39" w14:textId="27FD330C" w:rsidTr="00C770D4">
        <w:tc>
          <w:tcPr>
            <w:tcW w:w="1345" w:type="dxa"/>
          </w:tcPr>
          <w:p w14:paraId="15381FED" w14:textId="43DE438A" w:rsidR="001439BE" w:rsidRPr="00A45826" w:rsidRDefault="001439BE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680046F5" w:rsidR="001439BE" w:rsidRDefault="001439BE" w:rsidP="00A45826">
            <w:r w:rsidRPr="004733EE">
              <w:t>An electronic device</w:t>
            </w:r>
          </w:p>
        </w:tc>
      </w:tr>
      <w:tr w:rsidR="001439BE" w:rsidRPr="00A45826" w14:paraId="66C26AE2" w14:textId="3ED2D066" w:rsidTr="00C770D4">
        <w:tc>
          <w:tcPr>
            <w:tcW w:w="1345" w:type="dxa"/>
          </w:tcPr>
          <w:p w14:paraId="5D03683A" w14:textId="2B82615F" w:rsidR="001439BE" w:rsidRPr="00A45826" w:rsidRDefault="001439BE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6DAF21D5" w:rsidR="001439BE" w:rsidRDefault="001439BE" w:rsidP="00A45826">
            <w:r w:rsidRPr="004733EE">
              <w:t>A transducer</w:t>
            </w:r>
          </w:p>
        </w:tc>
      </w:tr>
      <w:tr w:rsidR="001439BE" w:rsidRPr="00A45826" w14:paraId="3C7907D4" w14:textId="473BE6F5" w:rsidTr="00C770D4">
        <w:tc>
          <w:tcPr>
            <w:tcW w:w="1345" w:type="dxa"/>
          </w:tcPr>
          <w:p w14:paraId="4B8B5CEF" w14:textId="6A4D1DF0" w:rsidR="001439BE" w:rsidRPr="00A45826" w:rsidRDefault="001439BE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72B1D9BE" w:rsidR="001439BE" w:rsidRDefault="001439BE" w:rsidP="00A45826">
            <w:r w:rsidRPr="004733EE">
              <w:t>A digital readout</w:t>
            </w:r>
          </w:p>
        </w:tc>
      </w:tr>
      <w:tr w:rsidR="001439BE" w:rsidRPr="00A45826" w14:paraId="2702F400" w14:textId="46E71845" w:rsidTr="00C770D4">
        <w:tc>
          <w:tcPr>
            <w:tcW w:w="1345" w:type="dxa"/>
          </w:tcPr>
          <w:p w14:paraId="0A2E230A" w14:textId="372D922A" w:rsidR="001439BE" w:rsidRPr="00A45826" w:rsidRDefault="001439BE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2BFB477C" w:rsidR="001439BE" w:rsidRDefault="001439BE" w:rsidP="00A45826">
            <w:r w:rsidRPr="004733EE">
              <w:t>Electrons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1439BE" w:rsidRPr="00A45826" w14:paraId="0255C045" w14:textId="30467871" w:rsidTr="00C770D4">
        <w:tc>
          <w:tcPr>
            <w:tcW w:w="1345" w:type="dxa"/>
          </w:tcPr>
          <w:p w14:paraId="588F08E9" w14:textId="3FE9AA80" w:rsidR="001439BE" w:rsidRPr="00A45826" w:rsidRDefault="001439BE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2AFE4C43" w:rsidR="001439BE" w:rsidRPr="00A45826" w:rsidRDefault="001439BE" w:rsidP="00090303">
            <w:r w:rsidRPr="00847F13">
              <w:t xml:space="preserve"> A VTVM produces negligible loading effect on a circuit under test primarily because</w:t>
            </w:r>
          </w:p>
        </w:tc>
      </w:tr>
      <w:tr w:rsidR="001439BE" w:rsidRPr="00A45826" w14:paraId="4091B95F" w14:textId="39AD6141" w:rsidTr="00C770D4">
        <w:tc>
          <w:tcPr>
            <w:tcW w:w="1345" w:type="dxa"/>
          </w:tcPr>
          <w:p w14:paraId="2EBDC094" w14:textId="18BA1E6A" w:rsidR="001439BE" w:rsidRPr="00A45826" w:rsidRDefault="001439BE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78C060B5" w:rsidR="001439BE" w:rsidRDefault="001439BE" w:rsidP="00090303">
            <w:r w:rsidRPr="00847F13">
              <w:t>It virtually draws no current from the circuit.</w:t>
            </w:r>
          </w:p>
        </w:tc>
      </w:tr>
      <w:tr w:rsidR="001439BE" w:rsidRPr="00A45826" w14:paraId="477C95A5" w14:textId="5C792CB9" w:rsidTr="00C770D4">
        <w:tc>
          <w:tcPr>
            <w:tcW w:w="1345" w:type="dxa"/>
          </w:tcPr>
          <w:p w14:paraId="3181468E" w14:textId="7386E2DD" w:rsidR="001439BE" w:rsidRPr="00A45826" w:rsidRDefault="001439BE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074AECB4" w:rsidR="001439BE" w:rsidRDefault="001439BE" w:rsidP="00090303">
            <w:r w:rsidRPr="00847F13">
              <w:t>Of its very high internal resistance.</w:t>
            </w:r>
          </w:p>
        </w:tc>
      </w:tr>
      <w:tr w:rsidR="001439BE" w:rsidRPr="00A45826" w14:paraId="50ABF761" w14:textId="26881025" w:rsidTr="00C770D4">
        <w:tc>
          <w:tcPr>
            <w:tcW w:w="1345" w:type="dxa"/>
          </w:tcPr>
          <w:p w14:paraId="1185AF8A" w14:textId="6694BF97" w:rsidR="001439BE" w:rsidRPr="00A45826" w:rsidRDefault="001439BE" w:rsidP="00090303">
            <w:r>
              <w:t>Option C:</w:t>
            </w:r>
          </w:p>
        </w:tc>
        <w:tc>
          <w:tcPr>
            <w:tcW w:w="8120" w:type="dxa"/>
          </w:tcPr>
          <w:p w14:paraId="4CE02851" w14:textId="60676D10" w:rsidR="001439BE" w:rsidRDefault="001439BE" w:rsidP="00090303">
            <w:r w:rsidRPr="00847F13">
              <w:t>It uses high vacuum tubes.</w:t>
            </w:r>
          </w:p>
        </w:tc>
      </w:tr>
      <w:tr w:rsidR="001439BE" w:rsidRPr="00A45826" w14:paraId="1D001551" w14:textId="0FF452EE" w:rsidTr="00C770D4">
        <w:tc>
          <w:tcPr>
            <w:tcW w:w="1345" w:type="dxa"/>
          </w:tcPr>
          <w:p w14:paraId="703E318E" w14:textId="3B4F26EA" w:rsidR="001439BE" w:rsidRPr="00A45826" w:rsidRDefault="001439B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7ACFD713" w:rsidR="001439BE" w:rsidRDefault="001439BE" w:rsidP="00090303">
            <w:r w:rsidRPr="00847F13">
              <w:t>It is a null deflection instrument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1439BE" w:rsidRPr="00A45826" w14:paraId="79011199" w14:textId="36D72ADF" w:rsidTr="00C770D4">
        <w:tc>
          <w:tcPr>
            <w:tcW w:w="1345" w:type="dxa"/>
          </w:tcPr>
          <w:p w14:paraId="058C78C0" w14:textId="4FEDD67B" w:rsidR="001439BE" w:rsidRPr="00A45826" w:rsidRDefault="001439BE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681D7A67" w:rsidR="001439BE" w:rsidRPr="00A45826" w:rsidRDefault="001439BE" w:rsidP="00090303">
            <w:r w:rsidRPr="001B55BE">
              <w:t>The essential  elements of electronic instruments are:</w:t>
            </w:r>
          </w:p>
        </w:tc>
      </w:tr>
      <w:tr w:rsidR="001439BE" w:rsidRPr="00A45826" w14:paraId="4508F6F1" w14:textId="61D19359" w:rsidTr="00C770D4">
        <w:tc>
          <w:tcPr>
            <w:tcW w:w="1345" w:type="dxa"/>
          </w:tcPr>
          <w:p w14:paraId="390D0F19" w14:textId="584A73F3" w:rsidR="001439BE" w:rsidRPr="00A45826" w:rsidRDefault="001439BE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4DEDB362" w:rsidR="001439BE" w:rsidRDefault="001439BE" w:rsidP="00090303">
            <w:r w:rsidRPr="001B55BE">
              <w:t>Transducer.</w:t>
            </w:r>
          </w:p>
        </w:tc>
      </w:tr>
      <w:tr w:rsidR="001439BE" w:rsidRPr="00A45826" w14:paraId="1BCC53CA" w14:textId="56569944" w:rsidTr="00C770D4">
        <w:tc>
          <w:tcPr>
            <w:tcW w:w="1345" w:type="dxa"/>
          </w:tcPr>
          <w:p w14:paraId="03F6529F" w14:textId="3F3E68E2" w:rsidR="001439BE" w:rsidRPr="00A45826" w:rsidRDefault="001439BE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33079B02" w:rsidR="001439BE" w:rsidRDefault="001439BE" w:rsidP="00090303">
            <w:r w:rsidRPr="001B55BE">
              <w:t>Signal conditioner.</w:t>
            </w:r>
          </w:p>
        </w:tc>
      </w:tr>
      <w:tr w:rsidR="001439BE" w:rsidRPr="00A45826" w14:paraId="74176F0C" w14:textId="78130806" w:rsidTr="00C770D4">
        <w:tc>
          <w:tcPr>
            <w:tcW w:w="1345" w:type="dxa"/>
          </w:tcPr>
          <w:p w14:paraId="08B71E70" w14:textId="6DE6830D" w:rsidR="001439BE" w:rsidRPr="00A45826" w:rsidRDefault="001439BE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45D25E7D" w:rsidR="001439BE" w:rsidRDefault="001439BE" w:rsidP="00090303">
            <w:r w:rsidRPr="001B55BE">
              <w:t>Indicating devices.</w:t>
            </w:r>
          </w:p>
        </w:tc>
      </w:tr>
      <w:tr w:rsidR="001439BE" w:rsidRPr="00A45826" w14:paraId="664EC731" w14:textId="0B453A17" w:rsidTr="00C770D4">
        <w:tc>
          <w:tcPr>
            <w:tcW w:w="1345" w:type="dxa"/>
          </w:tcPr>
          <w:p w14:paraId="420C20B0" w14:textId="2555F6B7" w:rsidR="001439BE" w:rsidRPr="00A45826" w:rsidRDefault="001439BE" w:rsidP="00090303">
            <w:r>
              <w:t>Option D:</w:t>
            </w:r>
          </w:p>
        </w:tc>
        <w:tc>
          <w:tcPr>
            <w:tcW w:w="8120" w:type="dxa"/>
          </w:tcPr>
          <w:p w14:paraId="79D23C79" w14:textId="327FB52E" w:rsidR="001439BE" w:rsidRDefault="001439BE" w:rsidP="00090303">
            <w:r w:rsidRPr="001B55BE">
              <w:t>All of the above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1439BE" w:rsidRPr="00A45826" w14:paraId="38E56799" w14:textId="6CB55E1C" w:rsidTr="00C770D4">
        <w:tc>
          <w:tcPr>
            <w:tcW w:w="1345" w:type="dxa"/>
          </w:tcPr>
          <w:p w14:paraId="10F24247" w14:textId="0313CB4E" w:rsidR="001439BE" w:rsidRPr="00A45826" w:rsidRDefault="001439BE" w:rsidP="00090303">
            <w:r w:rsidRPr="00A45826">
              <w:lastRenderedPageBreak/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756FAFF2" w:rsidR="001439BE" w:rsidRPr="00A45826" w:rsidRDefault="001439BE" w:rsidP="00090303">
            <w:r w:rsidRPr="0094201B">
              <w:t>he basic movement can be converted into an ohmmeter by connecting a ……………. With it.</w:t>
            </w:r>
          </w:p>
        </w:tc>
      </w:tr>
      <w:tr w:rsidR="001439BE" w:rsidRPr="00A45826" w14:paraId="28539078" w14:textId="167D11D8" w:rsidTr="00C770D4">
        <w:tc>
          <w:tcPr>
            <w:tcW w:w="1345" w:type="dxa"/>
          </w:tcPr>
          <w:p w14:paraId="53C42F33" w14:textId="72E3B9A5" w:rsidR="001439BE" w:rsidRPr="00A45826" w:rsidRDefault="001439BE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58BDC32F" w:rsidR="001439BE" w:rsidRDefault="001439BE" w:rsidP="00090303">
            <w:r w:rsidRPr="0094201B">
              <w:t>High resistance in series</w:t>
            </w:r>
          </w:p>
        </w:tc>
      </w:tr>
      <w:tr w:rsidR="001439BE" w:rsidRPr="00A45826" w14:paraId="51991EFD" w14:textId="4852721B" w:rsidTr="00C770D4">
        <w:tc>
          <w:tcPr>
            <w:tcW w:w="1345" w:type="dxa"/>
          </w:tcPr>
          <w:p w14:paraId="28DA1660" w14:textId="3A308825" w:rsidR="001439BE" w:rsidRPr="00A45826" w:rsidRDefault="001439BE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02F5CE0D" w:rsidR="001439BE" w:rsidRDefault="001439BE" w:rsidP="00090303">
            <w:r w:rsidRPr="0094201B">
              <w:t>Low resistance in parallel</w:t>
            </w:r>
          </w:p>
        </w:tc>
      </w:tr>
      <w:tr w:rsidR="001439BE" w:rsidRPr="00A45826" w14:paraId="0740B604" w14:textId="778F8FB8" w:rsidTr="00C770D4">
        <w:tc>
          <w:tcPr>
            <w:tcW w:w="1345" w:type="dxa"/>
          </w:tcPr>
          <w:p w14:paraId="7A46C000" w14:textId="6FF236E3" w:rsidR="001439BE" w:rsidRPr="00A45826" w:rsidRDefault="001439BE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2AEE7262" w:rsidR="001439BE" w:rsidRDefault="001439BE" w:rsidP="00090303">
            <w:r w:rsidRPr="0094201B">
              <w:t>Battery in series</w:t>
            </w:r>
          </w:p>
        </w:tc>
      </w:tr>
      <w:tr w:rsidR="001439BE" w:rsidRPr="00A45826" w14:paraId="2AF87872" w14:textId="529440E3" w:rsidTr="00C770D4">
        <w:tc>
          <w:tcPr>
            <w:tcW w:w="1345" w:type="dxa"/>
          </w:tcPr>
          <w:p w14:paraId="58936E39" w14:textId="75F5C0CC" w:rsidR="001439BE" w:rsidRPr="00A45826" w:rsidRDefault="001439B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18A6F325" w:rsidR="001439BE" w:rsidRDefault="001439BE" w:rsidP="00090303">
            <w:r w:rsidRPr="0094201B">
              <w:t>Battery and a variable resistance in series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1439BE" w:rsidRPr="00A45826" w14:paraId="2DB43B3A" w14:textId="78E7916D" w:rsidTr="00C770D4">
        <w:tc>
          <w:tcPr>
            <w:tcW w:w="1345" w:type="dxa"/>
          </w:tcPr>
          <w:p w14:paraId="0919613E" w14:textId="66D0CEFB" w:rsidR="001439BE" w:rsidRPr="00A45826" w:rsidRDefault="001439BE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6989C9D8" w:rsidR="001439BE" w:rsidRPr="00A45826" w:rsidRDefault="001439BE" w:rsidP="00090303">
            <w:r w:rsidRPr="001056BB">
              <w:t>A 0-1 mA meter has a sensitivity of:</w:t>
            </w:r>
          </w:p>
        </w:tc>
      </w:tr>
      <w:tr w:rsidR="001439BE" w:rsidRPr="00A45826" w14:paraId="17B91D8C" w14:textId="6E2B9E31" w:rsidTr="00C770D4">
        <w:tc>
          <w:tcPr>
            <w:tcW w:w="1345" w:type="dxa"/>
          </w:tcPr>
          <w:p w14:paraId="7650E048" w14:textId="03628786" w:rsidR="001439BE" w:rsidRPr="00A45826" w:rsidRDefault="001439BE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66114DF1" w:rsidR="001439BE" w:rsidRDefault="001439BE" w:rsidP="00090303">
            <w:r w:rsidRPr="001056BB">
              <w:t xml:space="preserve">1 </w:t>
            </w:r>
            <w:proofErr w:type="spellStart"/>
            <w:r w:rsidRPr="001056BB">
              <w:t>kΩ</w:t>
            </w:r>
            <w:proofErr w:type="spellEnd"/>
            <w:r w:rsidRPr="001056BB">
              <w:t>/V</w:t>
            </w:r>
          </w:p>
        </w:tc>
      </w:tr>
      <w:tr w:rsidR="001439BE" w:rsidRPr="00A45826" w14:paraId="6817FFCD" w14:textId="08EEE962" w:rsidTr="00C770D4">
        <w:tc>
          <w:tcPr>
            <w:tcW w:w="1345" w:type="dxa"/>
          </w:tcPr>
          <w:p w14:paraId="33AF5336" w14:textId="32946E91" w:rsidR="001439BE" w:rsidRPr="00A45826" w:rsidRDefault="001439BE" w:rsidP="00090303">
            <w:r>
              <w:t>Option B:</w:t>
            </w:r>
          </w:p>
        </w:tc>
        <w:tc>
          <w:tcPr>
            <w:tcW w:w="8120" w:type="dxa"/>
          </w:tcPr>
          <w:p w14:paraId="507C10D8" w14:textId="40E7F4A9" w:rsidR="001439BE" w:rsidRDefault="001439BE" w:rsidP="00090303">
            <w:r w:rsidRPr="001056BB">
              <w:t>1 mA</w:t>
            </w:r>
          </w:p>
        </w:tc>
      </w:tr>
      <w:tr w:rsidR="001439BE" w:rsidRPr="00A45826" w14:paraId="2A9B0BB6" w14:textId="6945ABB6" w:rsidTr="00C770D4">
        <w:tc>
          <w:tcPr>
            <w:tcW w:w="1345" w:type="dxa"/>
          </w:tcPr>
          <w:p w14:paraId="7BBD5CB8" w14:textId="6CC3E77C" w:rsidR="001439BE" w:rsidRPr="00A45826" w:rsidRDefault="001439BE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1DA1D6A1" w:rsidR="001439BE" w:rsidRDefault="001439BE" w:rsidP="00090303">
            <w:r w:rsidRPr="001056BB">
              <w:t>1 k Ω</w:t>
            </w:r>
          </w:p>
        </w:tc>
      </w:tr>
      <w:tr w:rsidR="001439BE" w:rsidRPr="00A45826" w14:paraId="0A4290D2" w14:textId="46C50B0D" w:rsidTr="00C770D4">
        <w:tc>
          <w:tcPr>
            <w:tcW w:w="1345" w:type="dxa"/>
          </w:tcPr>
          <w:p w14:paraId="191D0B2E" w14:textId="1A0FD750" w:rsidR="001439BE" w:rsidRPr="00A45826" w:rsidRDefault="001439B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64B3B328" w:rsidR="001439BE" w:rsidRDefault="001439BE" w:rsidP="00090303">
            <w:r w:rsidRPr="001056BB">
              <w:t>1000 A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D3072F"/>
        </w:tc>
        <w:tc>
          <w:tcPr>
            <w:tcW w:w="8120" w:type="dxa"/>
          </w:tcPr>
          <w:p w14:paraId="7FCD4E1C" w14:textId="77777777" w:rsidR="00C770D4" w:rsidRPr="00A45826" w:rsidRDefault="00C770D4" w:rsidP="00D3072F"/>
        </w:tc>
      </w:tr>
      <w:tr w:rsidR="001439BE" w:rsidRPr="00A45826" w14:paraId="161E8A86" w14:textId="468315A0" w:rsidTr="00C770D4">
        <w:tc>
          <w:tcPr>
            <w:tcW w:w="1345" w:type="dxa"/>
          </w:tcPr>
          <w:p w14:paraId="53D10E4D" w14:textId="7CCF4884" w:rsidR="001439BE" w:rsidRPr="00A45826" w:rsidRDefault="001439BE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47208D65" w:rsidR="001439BE" w:rsidRPr="00A45826" w:rsidRDefault="001439BE" w:rsidP="00090303">
            <w:r w:rsidRPr="00FD00DC">
              <w:t xml:space="preserve"> To avoid errors in any experimental work, ……………… is necessary.</w:t>
            </w:r>
          </w:p>
        </w:tc>
      </w:tr>
      <w:tr w:rsidR="001439BE" w:rsidRPr="00A45826" w14:paraId="3536FECE" w14:textId="30EAD99B" w:rsidTr="00C770D4">
        <w:tc>
          <w:tcPr>
            <w:tcW w:w="1345" w:type="dxa"/>
          </w:tcPr>
          <w:p w14:paraId="2CB4F565" w14:textId="061CCDCD" w:rsidR="001439BE" w:rsidRPr="00A45826" w:rsidRDefault="001439BE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46DD2B91" w:rsidR="001439BE" w:rsidRDefault="001439BE" w:rsidP="00090303">
            <w:r w:rsidRPr="00FD00DC">
              <w:t>Planning</w:t>
            </w:r>
          </w:p>
        </w:tc>
      </w:tr>
      <w:tr w:rsidR="001439BE" w:rsidRPr="00A45826" w14:paraId="5A540CCC" w14:textId="4A01E6AC" w:rsidTr="00C770D4">
        <w:tc>
          <w:tcPr>
            <w:tcW w:w="1345" w:type="dxa"/>
          </w:tcPr>
          <w:p w14:paraId="19D9F9E2" w14:textId="0E3E4654" w:rsidR="001439BE" w:rsidRPr="00A45826" w:rsidRDefault="001439BE" w:rsidP="00090303">
            <w:r>
              <w:t>Option B:</w:t>
            </w:r>
          </w:p>
        </w:tc>
        <w:tc>
          <w:tcPr>
            <w:tcW w:w="8120" w:type="dxa"/>
          </w:tcPr>
          <w:p w14:paraId="45FB2BA0" w14:textId="2DDD2548" w:rsidR="001439BE" w:rsidRDefault="001439BE" w:rsidP="00090303">
            <w:r w:rsidRPr="00FD00DC">
              <w:t>Execution</w:t>
            </w:r>
          </w:p>
        </w:tc>
      </w:tr>
      <w:tr w:rsidR="001439BE" w:rsidRPr="00A45826" w14:paraId="57E95000" w14:textId="0BF3B3ED" w:rsidTr="00C770D4">
        <w:tc>
          <w:tcPr>
            <w:tcW w:w="1345" w:type="dxa"/>
          </w:tcPr>
          <w:p w14:paraId="657BC2B4" w14:textId="67785413" w:rsidR="001439BE" w:rsidRPr="00A45826" w:rsidRDefault="001439BE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17EBF933" w:rsidR="001439BE" w:rsidRDefault="001439BE" w:rsidP="00090303">
            <w:r w:rsidRPr="00FD00DC">
              <w:t>Evaluation</w:t>
            </w:r>
          </w:p>
        </w:tc>
      </w:tr>
      <w:tr w:rsidR="001439BE" w:rsidRPr="00A45826" w14:paraId="50390D27" w14:textId="01224610" w:rsidTr="00C770D4">
        <w:tc>
          <w:tcPr>
            <w:tcW w:w="1345" w:type="dxa"/>
          </w:tcPr>
          <w:p w14:paraId="2CAEFD52" w14:textId="590D1F58" w:rsidR="001439BE" w:rsidRPr="00A45826" w:rsidRDefault="001439B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52C3DC4A" w:rsidR="001439BE" w:rsidRDefault="001439BE" w:rsidP="00090303">
            <w:r w:rsidRPr="00FD00DC">
              <w:t>All of the above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D3072F"/>
        </w:tc>
        <w:tc>
          <w:tcPr>
            <w:tcW w:w="8120" w:type="dxa"/>
          </w:tcPr>
          <w:p w14:paraId="314605CD" w14:textId="77777777" w:rsidR="00C770D4" w:rsidRPr="00A45826" w:rsidRDefault="00C770D4" w:rsidP="00D3072F"/>
        </w:tc>
      </w:tr>
      <w:tr w:rsidR="001439BE" w:rsidRPr="00A45826" w14:paraId="3E0248B9" w14:textId="678CF633" w:rsidTr="00C770D4">
        <w:tc>
          <w:tcPr>
            <w:tcW w:w="1345" w:type="dxa"/>
          </w:tcPr>
          <w:p w14:paraId="04F1742B" w14:textId="4DDCD5AA" w:rsidR="001439BE" w:rsidRPr="00A45826" w:rsidRDefault="001439BE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544BE8CD" w:rsidR="001439BE" w:rsidRPr="00A45826" w:rsidRDefault="001439BE" w:rsidP="00090303">
            <w:r w:rsidRPr="00EB34A3">
              <w:t>A device or mechanism used to determine the present value of the quantity under measurement known as:</w:t>
            </w:r>
          </w:p>
        </w:tc>
      </w:tr>
      <w:tr w:rsidR="001439BE" w:rsidRPr="00A45826" w14:paraId="14DE550D" w14:textId="498BFD95" w:rsidTr="00C770D4">
        <w:tc>
          <w:tcPr>
            <w:tcW w:w="1345" w:type="dxa"/>
          </w:tcPr>
          <w:p w14:paraId="78ACB666" w14:textId="4763C1C3" w:rsidR="001439BE" w:rsidRPr="00A45826" w:rsidRDefault="001439BE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7F2EF62E" w:rsidR="001439BE" w:rsidRDefault="001439BE" w:rsidP="00090303">
            <w:r w:rsidRPr="00EB34A3">
              <w:t>Multi-meter</w:t>
            </w:r>
          </w:p>
        </w:tc>
      </w:tr>
      <w:tr w:rsidR="001439BE" w:rsidRPr="00A45826" w14:paraId="1216D644" w14:textId="663D9634" w:rsidTr="00C770D4">
        <w:tc>
          <w:tcPr>
            <w:tcW w:w="1345" w:type="dxa"/>
          </w:tcPr>
          <w:p w14:paraId="3071A013" w14:textId="56F31B1B" w:rsidR="001439BE" w:rsidRPr="00A45826" w:rsidRDefault="001439BE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47A750A0" w:rsidR="001439BE" w:rsidRDefault="001439BE" w:rsidP="00090303">
            <w:r w:rsidRPr="00EB34A3">
              <w:t>Instrument</w:t>
            </w:r>
          </w:p>
        </w:tc>
      </w:tr>
      <w:tr w:rsidR="001439BE" w:rsidRPr="00A45826" w14:paraId="1405BAEB" w14:textId="185B599B" w:rsidTr="00C770D4">
        <w:tc>
          <w:tcPr>
            <w:tcW w:w="1345" w:type="dxa"/>
          </w:tcPr>
          <w:p w14:paraId="1126AE9F" w14:textId="04FF7333" w:rsidR="001439BE" w:rsidRPr="00A45826" w:rsidRDefault="001439BE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78CCE529" w:rsidR="001439BE" w:rsidRDefault="001439BE" w:rsidP="00090303">
            <w:r w:rsidRPr="00EB34A3">
              <w:t>Sensitivity</w:t>
            </w:r>
          </w:p>
        </w:tc>
      </w:tr>
      <w:tr w:rsidR="001439BE" w:rsidRPr="00A45826" w14:paraId="52085828" w14:textId="04722772" w:rsidTr="00C770D4">
        <w:tc>
          <w:tcPr>
            <w:tcW w:w="1345" w:type="dxa"/>
          </w:tcPr>
          <w:p w14:paraId="3AE082D7" w14:textId="71E1F84C" w:rsidR="001439BE" w:rsidRPr="00A45826" w:rsidRDefault="001439B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7FEF50C4" w:rsidR="001439BE" w:rsidRDefault="001439BE" w:rsidP="00090303">
            <w:r>
              <w:t>Both a &amp; b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D3072F"/>
        </w:tc>
        <w:tc>
          <w:tcPr>
            <w:tcW w:w="8120" w:type="dxa"/>
          </w:tcPr>
          <w:p w14:paraId="52743907" w14:textId="77777777" w:rsidR="00C770D4" w:rsidRPr="00A45826" w:rsidRDefault="00C770D4" w:rsidP="00D3072F"/>
        </w:tc>
      </w:tr>
      <w:tr w:rsidR="001439BE" w:rsidRPr="00A45826" w14:paraId="4F51CE7D" w14:textId="79B4FBBA" w:rsidTr="00C770D4">
        <w:tc>
          <w:tcPr>
            <w:tcW w:w="1345" w:type="dxa"/>
          </w:tcPr>
          <w:p w14:paraId="75B8D860" w14:textId="4262B4FD" w:rsidR="001439BE" w:rsidRPr="00A45826" w:rsidRDefault="001439BE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530B57AC" w:rsidR="001439BE" w:rsidRPr="00A45826" w:rsidRDefault="001439BE" w:rsidP="00090303">
            <w:r w:rsidRPr="008B4164">
              <w:t>…………. Is the measure of the consistency or repeatability of measurements.</w:t>
            </w:r>
          </w:p>
        </w:tc>
      </w:tr>
      <w:tr w:rsidR="001439BE" w:rsidRPr="00A45826" w14:paraId="0590B5D2" w14:textId="3B243E10" w:rsidTr="00C770D4">
        <w:tc>
          <w:tcPr>
            <w:tcW w:w="1345" w:type="dxa"/>
          </w:tcPr>
          <w:p w14:paraId="106B75BE" w14:textId="49FC5F54" w:rsidR="001439BE" w:rsidRPr="00A45826" w:rsidRDefault="001439BE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752F485C" w:rsidR="001439BE" w:rsidRDefault="001439BE" w:rsidP="00090303">
            <w:r w:rsidRPr="008B4164">
              <w:t>Accuracy</w:t>
            </w:r>
          </w:p>
        </w:tc>
      </w:tr>
      <w:tr w:rsidR="001439BE" w:rsidRPr="00A45826" w14:paraId="478C303D" w14:textId="0DC915CD" w:rsidTr="00C770D4">
        <w:tc>
          <w:tcPr>
            <w:tcW w:w="1345" w:type="dxa"/>
          </w:tcPr>
          <w:p w14:paraId="1B9BEAD2" w14:textId="71D66C0F" w:rsidR="001439BE" w:rsidRPr="00A45826" w:rsidRDefault="001439BE" w:rsidP="00090303">
            <w:r>
              <w:t>Option B:</w:t>
            </w:r>
          </w:p>
        </w:tc>
        <w:tc>
          <w:tcPr>
            <w:tcW w:w="8120" w:type="dxa"/>
          </w:tcPr>
          <w:p w14:paraId="76560DD8" w14:textId="31F7DA53" w:rsidR="001439BE" w:rsidRDefault="001439BE" w:rsidP="00090303">
            <w:r w:rsidRPr="008B4164">
              <w:t>Resolution</w:t>
            </w:r>
          </w:p>
        </w:tc>
      </w:tr>
      <w:tr w:rsidR="001439BE" w:rsidRPr="00A45826" w14:paraId="30FDD628" w14:textId="17DBD686" w:rsidTr="00C770D4">
        <w:tc>
          <w:tcPr>
            <w:tcW w:w="1345" w:type="dxa"/>
          </w:tcPr>
          <w:p w14:paraId="6823659B" w14:textId="7B010980" w:rsidR="001439BE" w:rsidRPr="00A45826" w:rsidRDefault="001439BE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0C7F6105" w:rsidR="001439BE" w:rsidRDefault="001439BE" w:rsidP="00090303">
            <w:r w:rsidRPr="008B4164">
              <w:t>Measurement</w:t>
            </w:r>
          </w:p>
        </w:tc>
      </w:tr>
      <w:tr w:rsidR="001439BE" w:rsidRPr="00A45826" w14:paraId="456B4AE4" w14:textId="1706DB3B" w:rsidTr="00C770D4">
        <w:tc>
          <w:tcPr>
            <w:tcW w:w="1345" w:type="dxa"/>
          </w:tcPr>
          <w:p w14:paraId="150D971F" w14:textId="773D054B" w:rsidR="001439BE" w:rsidRPr="00A45826" w:rsidRDefault="001439BE" w:rsidP="00090303">
            <w:r>
              <w:t>Option D:</w:t>
            </w:r>
          </w:p>
        </w:tc>
        <w:tc>
          <w:tcPr>
            <w:tcW w:w="8120" w:type="dxa"/>
          </w:tcPr>
          <w:p w14:paraId="7D153721" w14:textId="0DB9BF82" w:rsidR="001439BE" w:rsidRDefault="001439BE" w:rsidP="00090303">
            <w:r w:rsidRPr="008B4164">
              <w:t>Precision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D3072F"/>
        </w:tc>
        <w:tc>
          <w:tcPr>
            <w:tcW w:w="8120" w:type="dxa"/>
          </w:tcPr>
          <w:p w14:paraId="5EA34ED4" w14:textId="77777777" w:rsidR="00C770D4" w:rsidRPr="00A45826" w:rsidRDefault="00C770D4" w:rsidP="00D3072F"/>
        </w:tc>
      </w:tr>
      <w:tr w:rsidR="001439BE" w:rsidRPr="00A45826" w14:paraId="7CEE8C04" w14:textId="5E42B2CF" w:rsidTr="00C770D4">
        <w:tc>
          <w:tcPr>
            <w:tcW w:w="1345" w:type="dxa"/>
          </w:tcPr>
          <w:p w14:paraId="6D94B4F2" w14:textId="7C7B88A5" w:rsidR="001439BE" w:rsidRPr="00A45826" w:rsidRDefault="001439BE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34B49A6A" w:rsidR="001439BE" w:rsidRPr="00A45826" w:rsidRDefault="001439BE" w:rsidP="00090303">
            <w:r w:rsidRPr="00D24139">
              <w:t>The deviation of the true value from the desired value is known as:</w:t>
            </w:r>
          </w:p>
        </w:tc>
      </w:tr>
      <w:tr w:rsidR="001439BE" w:rsidRPr="00A45826" w14:paraId="1A919582" w14:textId="4F20C504" w:rsidTr="00C770D4">
        <w:tc>
          <w:tcPr>
            <w:tcW w:w="1345" w:type="dxa"/>
          </w:tcPr>
          <w:p w14:paraId="667E6911" w14:textId="587E101D" w:rsidR="001439BE" w:rsidRPr="00A45826" w:rsidRDefault="001439BE" w:rsidP="00090303">
            <w:r>
              <w:t>Option A:</w:t>
            </w:r>
          </w:p>
        </w:tc>
        <w:tc>
          <w:tcPr>
            <w:tcW w:w="8120" w:type="dxa"/>
          </w:tcPr>
          <w:p w14:paraId="37331274" w14:textId="0F94AA4E" w:rsidR="001439BE" w:rsidRDefault="001439BE" w:rsidP="00090303">
            <w:r w:rsidRPr="00D24139">
              <w:t>Expected value</w:t>
            </w:r>
          </w:p>
        </w:tc>
      </w:tr>
      <w:tr w:rsidR="001439BE" w:rsidRPr="00A45826" w14:paraId="403A8FB5" w14:textId="42AF1F63" w:rsidTr="00C770D4">
        <w:tc>
          <w:tcPr>
            <w:tcW w:w="1345" w:type="dxa"/>
          </w:tcPr>
          <w:p w14:paraId="5E215805" w14:textId="42F8A927" w:rsidR="001439BE" w:rsidRPr="00A45826" w:rsidRDefault="001439BE" w:rsidP="00090303">
            <w:r>
              <w:t>Option B:</w:t>
            </w:r>
          </w:p>
        </w:tc>
        <w:tc>
          <w:tcPr>
            <w:tcW w:w="8120" w:type="dxa"/>
          </w:tcPr>
          <w:p w14:paraId="5353FDBE" w14:textId="555624FD" w:rsidR="001439BE" w:rsidRDefault="001439BE" w:rsidP="00090303">
            <w:r w:rsidRPr="00D24139">
              <w:t>Output value</w:t>
            </w:r>
          </w:p>
        </w:tc>
      </w:tr>
      <w:tr w:rsidR="001439BE" w:rsidRPr="00A45826" w14:paraId="428B309F" w14:textId="35D1A73A" w:rsidTr="00C770D4">
        <w:tc>
          <w:tcPr>
            <w:tcW w:w="1345" w:type="dxa"/>
          </w:tcPr>
          <w:p w14:paraId="21A7EF11" w14:textId="7B6A9590" w:rsidR="001439BE" w:rsidRPr="00A45826" w:rsidRDefault="001439BE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64D5CFA8" w:rsidR="001439BE" w:rsidRDefault="001439BE" w:rsidP="00090303">
            <w:r w:rsidRPr="00D24139">
              <w:t>Error</w:t>
            </w:r>
          </w:p>
        </w:tc>
      </w:tr>
      <w:tr w:rsidR="001439BE" w:rsidRPr="00A45826" w14:paraId="3D69F143" w14:textId="4BB14914" w:rsidTr="00C770D4">
        <w:tc>
          <w:tcPr>
            <w:tcW w:w="1345" w:type="dxa"/>
          </w:tcPr>
          <w:p w14:paraId="70D52E9B" w14:textId="401186BB" w:rsidR="001439BE" w:rsidRPr="00A45826" w:rsidRDefault="001439B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798C4063" w:rsidR="001439BE" w:rsidRDefault="001439BE" w:rsidP="00090303">
            <w:r w:rsidRPr="00D24139">
              <w:t>Input value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D3072F"/>
        </w:tc>
        <w:tc>
          <w:tcPr>
            <w:tcW w:w="8120" w:type="dxa"/>
          </w:tcPr>
          <w:p w14:paraId="72EFC83E" w14:textId="77777777" w:rsidR="00C770D4" w:rsidRPr="00A45826" w:rsidRDefault="00C770D4" w:rsidP="00D3072F"/>
        </w:tc>
      </w:tr>
      <w:tr w:rsidR="001439BE" w:rsidRPr="00A45826" w14:paraId="430B188A" w14:textId="61DD06DD" w:rsidTr="00C770D4">
        <w:tc>
          <w:tcPr>
            <w:tcW w:w="1345" w:type="dxa"/>
          </w:tcPr>
          <w:p w14:paraId="3C5FD214" w14:textId="010B547D" w:rsidR="001439BE" w:rsidRPr="00A45826" w:rsidRDefault="001439BE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73317866" w:rsidR="001439BE" w:rsidRPr="00A45826" w:rsidRDefault="001439BE" w:rsidP="00090303">
            <w:r w:rsidRPr="00F90CA7">
              <w:t>A constant uniform deviation of the operation of an instrument is known as:</w:t>
            </w:r>
          </w:p>
        </w:tc>
      </w:tr>
      <w:tr w:rsidR="001439BE" w:rsidRPr="00A45826" w14:paraId="2DDAB97E" w14:textId="4755187E" w:rsidTr="00C770D4">
        <w:tc>
          <w:tcPr>
            <w:tcW w:w="1345" w:type="dxa"/>
          </w:tcPr>
          <w:p w14:paraId="1BB946B8" w14:textId="75D9D01B" w:rsidR="001439BE" w:rsidRPr="00A45826" w:rsidRDefault="001439BE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4BE4E3CE" w:rsidR="001439BE" w:rsidRDefault="001439BE" w:rsidP="00090303">
            <w:r w:rsidRPr="00F90CA7">
              <w:t>Gross error</w:t>
            </w:r>
          </w:p>
        </w:tc>
      </w:tr>
      <w:tr w:rsidR="001439BE" w:rsidRPr="00A45826" w14:paraId="29D535B7" w14:textId="2D17667B" w:rsidTr="00C770D4">
        <w:tc>
          <w:tcPr>
            <w:tcW w:w="1345" w:type="dxa"/>
          </w:tcPr>
          <w:p w14:paraId="3B0AD68A" w14:textId="7B909CBC" w:rsidR="001439BE" w:rsidRPr="00A45826" w:rsidRDefault="001439BE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27042E54" w:rsidR="001439BE" w:rsidRDefault="001439BE" w:rsidP="00090303">
            <w:r w:rsidRPr="00F90CA7">
              <w:t>Systematic error</w:t>
            </w:r>
          </w:p>
        </w:tc>
      </w:tr>
      <w:tr w:rsidR="001439BE" w:rsidRPr="00A45826" w14:paraId="3B08901B" w14:textId="7EF88FB7" w:rsidTr="00C770D4">
        <w:tc>
          <w:tcPr>
            <w:tcW w:w="1345" w:type="dxa"/>
          </w:tcPr>
          <w:p w14:paraId="737A6F31" w14:textId="6ED85061" w:rsidR="001439BE" w:rsidRPr="00A45826" w:rsidRDefault="001439BE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667213D8" w:rsidR="001439BE" w:rsidRDefault="001439BE" w:rsidP="00090303">
            <w:r w:rsidRPr="00F90CA7">
              <w:t>Random error</w:t>
            </w:r>
          </w:p>
        </w:tc>
      </w:tr>
      <w:tr w:rsidR="001439BE" w:rsidRPr="00A45826" w14:paraId="0BE30EEA" w14:textId="43B69504" w:rsidTr="00C770D4">
        <w:tc>
          <w:tcPr>
            <w:tcW w:w="1345" w:type="dxa"/>
          </w:tcPr>
          <w:p w14:paraId="528D2576" w14:textId="1C4A70DB" w:rsidR="001439BE" w:rsidRPr="00A45826" w:rsidRDefault="001439B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417042AD" w:rsidR="001439BE" w:rsidRDefault="001439BE" w:rsidP="00090303">
            <w:r w:rsidRPr="00F90CA7">
              <w:t>All of the above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D3072F"/>
        </w:tc>
        <w:tc>
          <w:tcPr>
            <w:tcW w:w="8120" w:type="dxa"/>
          </w:tcPr>
          <w:p w14:paraId="2000C148" w14:textId="77777777" w:rsidR="00C770D4" w:rsidRPr="00A45826" w:rsidRDefault="00C770D4" w:rsidP="00D3072F"/>
        </w:tc>
      </w:tr>
      <w:tr w:rsidR="001439BE" w:rsidRPr="00A45826" w14:paraId="040813F9" w14:textId="5741C0DD" w:rsidTr="00C770D4">
        <w:tc>
          <w:tcPr>
            <w:tcW w:w="1345" w:type="dxa"/>
          </w:tcPr>
          <w:p w14:paraId="563D2D84" w14:textId="5EE8D294" w:rsidR="001439BE" w:rsidRPr="00A45826" w:rsidRDefault="001439BE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63EFFBED" w:rsidR="001439BE" w:rsidRPr="00A45826" w:rsidRDefault="001439BE" w:rsidP="00090303">
            <w:r w:rsidRPr="0097089A">
              <w:t>The most probable value of a measured variable is the …………………………… of the number of readings taken.</w:t>
            </w:r>
          </w:p>
        </w:tc>
      </w:tr>
      <w:tr w:rsidR="001439BE" w:rsidRPr="00A45826" w14:paraId="35205086" w14:textId="701473CC" w:rsidTr="00C770D4">
        <w:tc>
          <w:tcPr>
            <w:tcW w:w="1345" w:type="dxa"/>
          </w:tcPr>
          <w:p w14:paraId="44F2E3F7" w14:textId="299A375B" w:rsidR="001439BE" w:rsidRPr="00A45826" w:rsidRDefault="001439BE" w:rsidP="0009030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08A09196" w:rsidR="001439BE" w:rsidRDefault="001439BE" w:rsidP="00090303">
            <w:r w:rsidRPr="0097089A">
              <w:t>Arithmetic mean</w:t>
            </w:r>
          </w:p>
        </w:tc>
      </w:tr>
      <w:tr w:rsidR="001439BE" w:rsidRPr="00A45826" w14:paraId="1ABA676A" w14:textId="2B38450B" w:rsidTr="00C770D4">
        <w:tc>
          <w:tcPr>
            <w:tcW w:w="1345" w:type="dxa"/>
          </w:tcPr>
          <w:p w14:paraId="33BDFDB2" w14:textId="037E9156" w:rsidR="001439BE" w:rsidRPr="00A45826" w:rsidRDefault="001439BE" w:rsidP="00090303">
            <w:r>
              <w:t>Option B:</w:t>
            </w:r>
          </w:p>
        </w:tc>
        <w:tc>
          <w:tcPr>
            <w:tcW w:w="8120" w:type="dxa"/>
          </w:tcPr>
          <w:p w14:paraId="28BD7B55" w14:textId="12FDDCD8" w:rsidR="001439BE" w:rsidRDefault="001439BE" w:rsidP="00090303">
            <w:r w:rsidRPr="0097089A">
              <w:t>Deviation from the mean</w:t>
            </w:r>
          </w:p>
        </w:tc>
      </w:tr>
      <w:tr w:rsidR="001439BE" w:rsidRPr="00A45826" w14:paraId="2712A9F8" w14:textId="70DC5595" w:rsidTr="00C770D4">
        <w:tc>
          <w:tcPr>
            <w:tcW w:w="1345" w:type="dxa"/>
          </w:tcPr>
          <w:p w14:paraId="7C1E0780" w14:textId="0ECDAD50" w:rsidR="001439BE" w:rsidRPr="00A45826" w:rsidRDefault="001439BE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300E0A89" w:rsidR="001439BE" w:rsidRDefault="001439BE" w:rsidP="00090303">
            <w:r w:rsidRPr="0097089A">
              <w:t>Average deviation</w:t>
            </w:r>
          </w:p>
        </w:tc>
      </w:tr>
      <w:tr w:rsidR="001439BE" w:rsidRPr="00A45826" w14:paraId="722E4208" w14:textId="3B9C3C08" w:rsidTr="00C770D4">
        <w:tc>
          <w:tcPr>
            <w:tcW w:w="1345" w:type="dxa"/>
          </w:tcPr>
          <w:p w14:paraId="120F5B4D" w14:textId="7E228ED0" w:rsidR="001439BE" w:rsidRPr="00A45826" w:rsidRDefault="001439BE" w:rsidP="00090303">
            <w:r>
              <w:t>Option D:</w:t>
            </w:r>
          </w:p>
        </w:tc>
        <w:tc>
          <w:tcPr>
            <w:tcW w:w="8120" w:type="dxa"/>
          </w:tcPr>
          <w:p w14:paraId="73B7CB1B" w14:textId="25B6E8DC" w:rsidR="001439BE" w:rsidRDefault="001439BE" w:rsidP="00090303">
            <w:r w:rsidRPr="0097089A">
              <w:t>Standard deviation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A45826" w:rsidRDefault="00C770D4" w:rsidP="00D3072F"/>
        </w:tc>
        <w:tc>
          <w:tcPr>
            <w:tcW w:w="8120" w:type="dxa"/>
          </w:tcPr>
          <w:p w14:paraId="3AAADE6C" w14:textId="77777777" w:rsidR="00C770D4" w:rsidRPr="00A45826" w:rsidRDefault="00C770D4" w:rsidP="00D3072F"/>
        </w:tc>
      </w:tr>
      <w:tr w:rsidR="001439BE" w:rsidRPr="00A45826" w14:paraId="5DB7570E" w14:textId="25768789" w:rsidTr="00C770D4">
        <w:tc>
          <w:tcPr>
            <w:tcW w:w="1345" w:type="dxa"/>
          </w:tcPr>
          <w:p w14:paraId="592AE59B" w14:textId="221F50E7" w:rsidR="001439BE" w:rsidRPr="00A45826" w:rsidRDefault="001439BE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30D420D4" w:rsidR="001439BE" w:rsidRPr="00A45826" w:rsidRDefault="001439BE" w:rsidP="00090303">
            <w:r w:rsidRPr="00AE7980">
              <w:t xml:space="preserve"> Function of transducer is to convert</w:t>
            </w:r>
          </w:p>
        </w:tc>
      </w:tr>
      <w:tr w:rsidR="001439BE" w:rsidRPr="00A45826" w14:paraId="01DDC195" w14:textId="08616718" w:rsidTr="00C770D4">
        <w:tc>
          <w:tcPr>
            <w:tcW w:w="1345" w:type="dxa"/>
          </w:tcPr>
          <w:p w14:paraId="5D939591" w14:textId="27DDAC2A" w:rsidR="001439BE" w:rsidRPr="00A45826" w:rsidRDefault="001439BE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2A5A19AB" w:rsidR="001439BE" w:rsidRDefault="00292B6A" w:rsidP="00090303">
            <w:r w:rsidRPr="00292B6A">
              <w:t>Electrical signal into mechanical quantity</w:t>
            </w:r>
          </w:p>
        </w:tc>
      </w:tr>
      <w:tr w:rsidR="001439BE" w:rsidRPr="00A45826" w14:paraId="57AF1DEA" w14:textId="342E90F6" w:rsidTr="00C770D4">
        <w:tc>
          <w:tcPr>
            <w:tcW w:w="1345" w:type="dxa"/>
          </w:tcPr>
          <w:p w14:paraId="335825CE" w14:textId="7BEC008A" w:rsidR="001439BE" w:rsidRPr="00A45826" w:rsidRDefault="001439BE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2637517A" w:rsidR="001439BE" w:rsidRDefault="001439BE" w:rsidP="00292B6A">
            <w:r w:rsidRPr="00AE7980">
              <w:t xml:space="preserve"> Electrical signal into non electrical quantity</w:t>
            </w:r>
          </w:p>
        </w:tc>
      </w:tr>
      <w:tr w:rsidR="001439BE" w:rsidRPr="00A45826" w14:paraId="5B77862B" w14:textId="31B782FE" w:rsidTr="00C770D4">
        <w:tc>
          <w:tcPr>
            <w:tcW w:w="1345" w:type="dxa"/>
          </w:tcPr>
          <w:p w14:paraId="741B6ED3" w14:textId="3748B8F3" w:rsidR="001439BE" w:rsidRPr="00A45826" w:rsidRDefault="001439BE" w:rsidP="00090303">
            <w:r>
              <w:t>Option C:</w:t>
            </w:r>
          </w:p>
        </w:tc>
        <w:tc>
          <w:tcPr>
            <w:tcW w:w="8120" w:type="dxa"/>
          </w:tcPr>
          <w:p w14:paraId="68290949" w14:textId="460A8390" w:rsidR="001439BE" w:rsidRDefault="001439BE" w:rsidP="00090303">
            <w:r w:rsidRPr="00AE7980">
              <w:t xml:space="preserve"> Non electrical quantity into electrical signal</w:t>
            </w:r>
          </w:p>
        </w:tc>
      </w:tr>
      <w:tr w:rsidR="00C770D4" w:rsidRPr="00A45826" w14:paraId="581CE91F" w14:textId="06606F94" w:rsidTr="00C770D4">
        <w:tc>
          <w:tcPr>
            <w:tcW w:w="1345" w:type="dxa"/>
          </w:tcPr>
          <w:p w14:paraId="136300A8" w14:textId="4D14F004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2952A231" w:rsidR="00C770D4" w:rsidRDefault="00292B6A" w:rsidP="00090303">
            <w:r w:rsidRPr="00292B6A">
              <w:t>Electrical</w:t>
            </w:r>
            <w:r>
              <w:t xml:space="preserve"> signal into NON mechanical </w:t>
            </w:r>
            <w:proofErr w:type="spellStart"/>
            <w:r>
              <w:t>quantiTY</w:t>
            </w:r>
            <w:proofErr w:type="spellEnd"/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A45826" w:rsidRDefault="00C770D4" w:rsidP="00D3072F"/>
        </w:tc>
        <w:tc>
          <w:tcPr>
            <w:tcW w:w="8120" w:type="dxa"/>
          </w:tcPr>
          <w:p w14:paraId="258E970B" w14:textId="77777777" w:rsidR="00C770D4" w:rsidRPr="00A45826" w:rsidRDefault="00C770D4" w:rsidP="00D3072F"/>
        </w:tc>
      </w:tr>
      <w:tr w:rsidR="00292B6A" w:rsidRPr="00A45826" w14:paraId="29BCA657" w14:textId="552A2AF6" w:rsidTr="00C770D4">
        <w:tc>
          <w:tcPr>
            <w:tcW w:w="1345" w:type="dxa"/>
          </w:tcPr>
          <w:p w14:paraId="3C913575" w14:textId="7DB1DAA9" w:rsidR="00292B6A" w:rsidRPr="00A45826" w:rsidRDefault="00292B6A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627B5C79" w:rsidR="00292B6A" w:rsidRPr="00A45826" w:rsidRDefault="00292B6A" w:rsidP="00090303">
            <w:r w:rsidRPr="00EB273E">
              <w:t xml:space="preserve"> Potentiometer transducers are used for the measurement of</w:t>
            </w:r>
          </w:p>
        </w:tc>
      </w:tr>
      <w:tr w:rsidR="00292B6A" w:rsidRPr="00A45826" w14:paraId="31315098" w14:textId="6482E94D" w:rsidTr="00C770D4">
        <w:tc>
          <w:tcPr>
            <w:tcW w:w="1345" w:type="dxa"/>
          </w:tcPr>
          <w:p w14:paraId="45463378" w14:textId="1CA3A59B" w:rsidR="00292B6A" w:rsidRPr="00A45826" w:rsidRDefault="00292B6A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23A8A949" w:rsidR="00292B6A" w:rsidRDefault="00292B6A" w:rsidP="00090303">
            <w:r w:rsidRPr="00292B6A">
              <w:t>Both (a) and (b)</w:t>
            </w:r>
          </w:p>
        </w:tc>
      </w:tr>
      <w:tr w:rsidR="00292B6A" w:rsidRPr="00A45826" w14:paraId="792FB84C" w14:textId="11A8EB0F" w:rsidTr="00C770D4">
        <w:tc>
          <w:tcPr>
            <w:tcW w:w="1345" w:type="dxa"/>
          </w:tcPr>
          <w:p w14:paraId="4BEDB46E" w14:textId="13256516" w:rsidR="00292B6A" w:rsidRPr="00A45826" w:rsidRDefault="00292B6A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70B148D8" w:rsidR="00292B6A" w:rsidRDefault="00292B6A" w:rsidP="00090303">
            <w:r w:rsidRPr="00EB273E">
              <w:t>Pressure</w:t>
            </w:r>
          </w:p>
        </w:tc>
      </w:tr>
      <w:tr w:rsidR="00292B6A" w:rsidRPr="00A45826" w14:paraId="3BEC822B" w14:textId="5FEB8082" w:rsidTr="00C770D4">
        <w:tc>
          <w:tcPr>
            <w:tcW w:w="1345" w:type="dxa"/>
          </w:tcPr>
          <w:p w14:paraId="36BE41BB" w14:textId="2949E6BB" w:rsidR="00292B6A" w:rsidRPr="00A45826" w:rsidRDefault="00292B6A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70C128DE" w:rsidR="00292B6A" w:rsidRDefault="00292B6A" w:rsidP="00090303">
            <w:r w:rsidRPr="00EB273E">
              <w:t xml:space="preserve"> Displacement</w:t>
            </w:r>
          </w:p>
        </w:tc>
      </w:tr>
      <w:tr w:rsidR="00292B6A" w:rsidRPr="00A45826" w14:paraId="74287A76" w14:textId="7A6531F2" w:rsidTr="00C770D4">
        <w:tc>
          <w:tcPr>
            <w:tcW w:w="1345" w:type="dxa"/>
          </w:tcPr>
          <w:p w14:paraId="7B4A8049" w14:textId="7BA2A2BB" w:rsidR="00292B6A" w:rsidRPr="00A45826" w:rsidRDefault="00292B6A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03ECEAB7" w:rsidR="00292B6A" w:rsidRDefault="00292B6A" w:rsidP="00090303">
            <w:r w:rsidRPr="00EB273E">
              <w:t>Humidity</w:t>
            </w:r>
          </w:p>
        </w:tc>
      </w:tr>
      <w:tr w:rsidR="00292B6A" w:rsidRPr="00A45826" w14:paraId="1B9948DD" w14:textId="0DE56807" w:rsidTr="00C770D4">
        <w:tc>
          <w:tcPr>
            <w:tcW w:w="1345" w:type="dxa"/>
          </w:tcPr>
          <w:p w14:paraId="4FEEEA24" w14:textId="77777777" w:rsidR="00292B6A" w:rsidRPr="00A45826" w:rsidRDefault="00292B6A" w:rsidP="00D3072F"/>
        </w:tc>
        <w:tc>
          <w:tcPr>
            <w:tcW w:w="8120" w:type="dxa"/>
          </w:tcPr>
          <w:p w14:paraId="34D49249" w14:textId="72086D44" w:rsidR="00292B6A" w:rsidRPr="00A45826" w:rsidRDefault="00292B6A" w:rsidP="00D3072F"/>
        </w:tc>
      </w:tr>
      <w:tr w:rsidR="00292B6A" w:rsidRPr="00A45826" w14:paraId="5592DCCB" w14:textId="048DB77B" w:rsidTr="00C770D4">
        <w:tc>
          <w:tcPr>
            <w:tcW w:w="1345" w:type="dxa"/>
          </w:tcPr>
          <w:p w14:paraId="628CFB55" w14:textId="3E5573D6" w:rsidR="00292B6A" w:rsidRPr="00A45826" w:rsidRDefault="00292B6A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586871E2" w:rsidR="00292B6A" w:rsidRPr="00A45826" w:rsidRDefault="00292B6A" w:rsidP="00090303">
            <w:r w:rsidRPr="00B934D5">
              <w:t>Thermistor is a transducer. Its temperature coefficient is</w:t>
            </w:r>
          </w:p>
        </w:tc>
      </w:tr>
      <w:tr w:rsidR="00292B6A" w:rsidRPr="00A45826" w14:paraId="2B0A08AB" w14:textId="403C6B48" w:rsidTr="00C770D4">
        <w:tc>
          <w:tcPr>
            <w:tcW w:w="1345" w:type="dxa"/>
          </w:tcPr>
          <w:p w14:paraId="7E2D4DAE" w14:textId="7A286B20" w:rsidR="00292B6A" w:rsidRPr="00A45826" w:rsidRDefault="00292B6A" w:rsidP="00090303">
            <w:r>
              <w:t>Option A:</w:t>
            </w:r>
          </w:p>
        </w:tc>
        <w:tc>
          <w:tcPr>
            <w:tcW w:w="8120" w:type="dxa"/>
          </w:tcPr>
          <w:p w14:paraId="68EC81DF" w14:textId="15FE2E7B" w:rsidR="00292B6A" w:rsidRDefault="00292B6A" w:rsidP="00090303">
            <w:r>
              <w:t>One</w:t>
            </w:r>
          </w:p>
        </w:tc>
      </w:tr>
      <w:tr w:rsidR="00292B6A" w:rsidRPr="00A45826" w14:paraId="573ABF70" w14:textId="63D74F8A" w:rsidTr="00C770D4">
        <w:tc>
          <w:tcPr>
            <w:tcW w:w="1345" w:type="dxa"/>
          </w:tcPr>
          <w:p w14:paraId="3AFB56B9" w14:textId="2502DEC1" w:rsidR="00292B6A" w:rsidRPr="00A45826" w:rsidRDefault="00292B6A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3377B616" w:rsidR="00292B6A" w:rsidRDefault="00292B6A" w:rsidP="00090303">
            <w:r w:rsidRPr="00B934D5">
              <w:t>Negative</w:t>
            </w:r>
          </w:p>
        </w:tc>
      </w:tr>
      <w:tr w:rsidR="00292B6A" w:rsidRPr="00A45826" w14:paraId="38A956FE" w14:textId="62587B7A" w:rsidTr="00C770D4">
        <w:tc>
          <w:tcPr>
            <w:tcW w:w="1345" w:type="dxa"/>
          </w:tcPr>
          <w:p w14:paraId="03CF096D" w14:textId="1068F16F" w:rsidR="00292B6A" w:rsidRPr="00A45826" w:rsidRDefault="00292B6A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17C2A22C" w:rsidR="00292B6A" w:rsidRDefault="00292B6A" w:rsidP="00090303">
            <w:r w:rsidRPr="00B934D5">
              <w:t>Positive</w:t>
            </w:r>
          </w:p>
        </w:tc>
      </w:tr>
      <w:tr w:rsidR="00292B6A" w:rsidRPr="00A45826" w14:paraId="334F19C8" w14:textId="2D881B52" w:rsidTr="00C770D4">
        <w:tc>
          <w:tcPr>
            <w:tcW w:w="1345" w:type="dxa"/>
          </w:tcPr>
          <w:p w14:paraId="537B112F" w14:textId="6D0FC0EB" w:rsidR="00292B6A" w:rsidRPr="00A45826" w:rsidRDefault="00292B6A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4E1FC934" w:rsidR="00292B6A" w:rsidRDefault="00292B6A" w:rsidP="00090303">
            <w:r w:rsidRPr="00B934D5">
              <w:t>Zero</w:t>
            </w:r>
          </w:p>
        </w:tc>
      </w:tr>
      <w:tr w:rsidR="00292B6A" w:rsidRPr="00A45826" w14:paraId="299ACE1F" w14:textId="79CF5DD4" w:rsidTr="00C770D4">
        <w:tc>
          <w:tcPr>
            <w:tcW w:w="1345" w:type="dxa"/>
          </w:tcPr>
          <w:p w14:paraId="7C9CE219" w14:textId="77777777" w:rsidR="00292B6A" w:rsidRPr="00A45826" w:rsidRDefault="00292B6A" w:rsidP="00D3072F"/>
        </w:tc>
        <w:tc>
          <w:tcPr>
            <w:tcW w:w="8120" w:type="dxa"/>
          </w:tcPr>
          <w:p w14:paraId="234F8B5F" w14:textId="6329DB9C" w:rsidR="00292B6A" w:rsidRPr="00A45826" w:rsidRDefault="00292B6A" w:rsidP="00D3072F"/>
        </w:tc>
      </w:tr>
      <w:tr w:rsidR="00292B6A" w:rsidRPr="00A45826" w14:paraId="2E552A39" w14:textId="76F144E0" w:rsidTr="00C770D4">
        <w:tc>
          <w:tcPr>
            <w:tcW w:w="1345" w:type="dxa"/>
          </w:tcPr>
          <w:p w14:paraId="32E24A9D" w14:textId="3516F43D" w:rsidR="00292B6A" w:rsidRPr="00A45826" w:rsidRDefault="00292B6A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59D811D7" w:rsidR="00292B6A" w:rsidRPr="00A45826" w:rsidRDefault="00292B6A" w:rsidP="00090303">
            <w:r w:rsidRPr="0023227B">
              <w:t>Strain gauge is a</w:t>
            </w:r>
          </w:p>
        </w:tc>
      </w:tr>
      <w:tr w:rsidR="00292B6A" w:rsidRPr="00A45826" w14:paraId="35C758B9" w14:textId="13A808DC" w:rsidTr="00C770D4">
        <w:tc>
          <w:tcPr>
            <w:tcW w:w="1345" w:type="dxa"/>
          </w:tcPr>
          <w:p w14:paraId="1441A799" w14:textId="78FBC05E" w:rsidR="00292B6A" w:rsidRPr="00A45826" w:rsidRDefault="00292B6A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0636E5C3" w:rsidR="00292B6A" w:rsidRDefault="00292B6A" w:rsidP="00090303">
            <w:r w:rsidRPr="00292B6A">
              <w:t>Passive device and converts mechanical displacement into a change of resistance</w:t>
            </w:r>
          </w:p>
        </w:tc>
      </w:tr>
      <w:tr w:rsidR="00292B6A" w:rsidRPr="00A45826" w14:paraId="09233F2D" w14:textId="100E50B5" w:rsidTr="00C770D4">
        <w:tc>
          <w:tcPr>
            <w:tcW w:w="1345" w:type="dxa"/>
          </w:tcPr>
          <w:p w14:paraId="3BA37744" w14:textId="082E72EE" w:rsidR="00292B6A" w:rsidRPr="00A45826" w:rsidRDefault="00292B6A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3EDE238D" w:rsidR="00292B6A" w:rsidRDefault="00292B6A" w:rsidP="00090303">
            <w:r w:rsidRPr="0023227B">
              <w:t xml:space="preserve"> Active device and converts mechanical displacement into a change of resistance</w:t>
            </w:r>
          </w:p>
        </w:tc>
      </w:tr>
      <w:tr w:rsidR="00292B6A" w:rsidRPr="00A45826" w14:paraId="09319D4F" w14:textId="7BBD5802" w:rsidTr="00C770D4">
        <w:tc>
          <w:tcPr>
            <w:tcW w:w="1345" w:type="dxa"/>
          </w:tcPr>
          <w:p w14:paraId="283B622A" w14:textId="39F50786" w:rsidR="00292B6A" w:rsidRPr="00A45826" w:rsidRDefault="00292B6A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2068A91B" w:rsidR="00292B6A" w:rsidRDefault="00292B6A" w:rsidP="00090303">
            <w:r w:rsidRPr="00292B6A">
              <w:t>Active device and converts electrical displacement into a change of resistance</w:t>
            </w:r>
          </w:p>
        </w:tc>
      </w:tr>
      <w:tr w:rsidR="00292B6A" w:rsidRPr="00A45826" w14:paraId="12937FD1" w14:textId="13AD35A3" w:rsidTr="00C770D4">
        <w:tc>
          <w:tcPr>
            <w:tcW w:w="1345" w:type="dxa"/>
          </w:tcPr>
          <w:p w14:paraId="4F6C8E14" w14:textId="49E38F15" w:rsidR="00292B6A" w:rsidRPr="00A45826" w:rsidRDefault="00292B6A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46BC83E5" w:rsidR="00292B6A" w:rsidRDefault="00292B6A" w:rsidP="00090303">
            <w:r w:rsidRPr="0023227B">
              <w:t>Passive device and converts electrical displacement into a change of resistance</w:t>
            </w:r>
          </w:p>
        </w:tc>
      </w:tr>
      <w:tr w:rsidR="00292B6A" w:rsidRPr="00A45826" w14:paraId="4018F5B1" w14:textId="21194E58" w:rsidTr="00C770D4">
        <w:tc>
          <w:tcPr>
            <w:tcW w:w="1345" w:type="dxa"/>
          </w:tcPr>
          <w:p w14:paraId="3F9B33A4" w14:textId="77777777" w:rsidR="00292B6A" w:rsidRPr="00A45826" w:rsidRDefault="00292B6A" w:rsidP="00D3072F"/>
        </w:tc>
        <w:tc>
          <w:tcPr>
            <w:tcW w:w="8120" w:type="dxa"/>
          </w:tcPr>
          <w:p w14:paraId="62DF5385" w14:textId="77777777" w:rsidR="00292B6A" w:rsidRPr="00A45826" w:rsidRDefault="00292B6A" w:rsidP="00D3072F"/>
        </w:tc>
      </w:tr>
      <w:tr w:rsidR="00292B6A" w:rsidRPr="00A45826" w14:paraId="5B617C07" w14:textId="561D7163" w:rsidTr="00C770D4">
        <w:tc>
          <w:tcPr>
            <w:tcW w:w="1345" w:type="dxa"/>
          </w:tcPr>
          <w:p w14:paraId="18965C59" w14:textId="7873A48A" w:rsidR="00292B6A" w:rsidRPr="00A45826" w:rsidRDefault="00292B6A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7DC323AA" w:rsidR="00292B6A" w:rsidRPr="00A45826" w:rsidRDefault="00292B6A" w:rsidP="00090303">
            <w:r w:rsidRPr="00265A1D">
              <w:t>The linear variable differential transformer transducer is</w:t>
            </w:r>
          </w:p>
        </w:tc>
      </w:tr>
      <w:tr w:rsidR="00292B6A" w:rsidRPr="00A45826" w14:paraId="3A993454" w14:textId="5D4922FF" w:rsidTr="00C770D4">
        <w:tc>
          <w:tcPr>
            <w:tcW w:w="1345" w:type="dxa"/>
          </w:tcPr>
          <w:p w14:paraId="45DFED23" w14:textId="25550668" w:rsidR="00292B6A" w:rsidRPr="00A45826" w:rsidRDefault="00292B6A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17A16DBB" w:rsidR="00292B6A" w:rsidRDefault="00292B6A" w:rsidP="009E559B">
            <w:r w:rsidRPr="00292B6A">
              <w:t>Resistive transducer</w:t>
            </w:r>
          </w:p>
        </w:tc>
      </w:tr>
      <w:tr w:rsidR="00292B6A" w:rsidRPr="00A45826" w14:paraId="20D19953" w14:textId="01E0013E" w:rsidTr="00C770D4">
        <w:tc>
          <w:tcPr>
            <w:tcW w:w="1345" w:type="dxa"/>
          </w:tcPr>
          <w:p w14:paraId="2279417A" w14:textId="270FD46C" w:rsidR="00292B6A" w:rsidRPr="00A45826" w:rsidRDefault="00292B6A" w:rsidP="009E559B">
            <w:r>
              <w:t>Option B:</w:t>
            </w:r>
          </w:p>
        </w:tc>
        <w:tc>
          <w:tcPr>
            <w:tcW w:w="8120" w:type="dxa"/>
          </w:tcPr>
          <w:p w14:paraId="099C4AD1" w14:textId="4314FDCE" w:rsidR="00292B6A" w:rsidRDefault="00292B6A" w:rsidP="009E559B">
            <w:r w:rsidRPr="00265A1D">
              <w:t>Inductive transducer</w:t>
            </w:r>
          </w:p>
        </w:tc>
      </w:tr>
      <w:tr w:rsidR="00292B6A" w:rsidRPr="00A45826" w14:paraId="58550647" w14:textId="69617316" w:rsidTr="00C770D4">
        <w:tc>
          <w:tcPr>
            <w:tcW w:w="1345" w:type="dxa"/>
          </w:tcPr>
          <w:p w14:paraId="23F3BAE1" w14:textId="5C684444" w:rsidR="00292B6A" w:rsidRPr="00A45826" w:rsidRDefault="00292B6A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39B4A2E4" w:rsidR="00292B6A" w:rsidRDefault="00292B6A" w:rsidP="009E559B">
            <w:r w:rsidRPr="00265A1D">
              <w:t>Non-inductive transducer</w:t>
            </w:r>
          </w:p>
        </w:tc>
      </w:tr>
      <w:tr w:rsidR="00292B6A" w:rsidRPr="00A45826" w14:paraId="0DD204D5" w14:textId="15B7E02B" w:rsidTr="00C770D4">
        <w:tc>
          <w:tcPr>
            <w:tcW w:w="1345" w:type="dxa"/>
          </w:tcPr>
          <w:p w14:paraId="50DEC901" w14:textId="6CDC59A7" w:rsidR="00292B6A" w:rsidRPr="00A45826" w:rsidRDefault="00292B6A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24EE61F4" w:rsidR="00292B6A" w:rsidRDefault="00292B6A" w:rsidP="009E559B">
            <w:r w:rsidRPr="00265A1D">
              <w:t>Capacitive transducer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742331" w14:textId="77777777" w:rsidR="005E76D8" w:rsidRDefault="005E76D8" w:rsidP="00353258">
      <w:pPr>
        <w:spacing w:after="0" w:line="240" w:lineRule="auto"/>
      </w:pPr>
      <w:r>
        <w:separator/>
      </w:r>
    </w:p>
  </w:endnote>
  <w:endnote w:type="continuationSeparator" w:id="0">
    <w:p w14:paraId="7A8D81CB" w14:textId="77777777" w:rsidR="005E76D8" w:rsidRDefault="005E76D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7B771C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556A3D" w14:textId="77777777" w:rsidR="005E76D8" w:rsidRDefault="005E76D8" w:rsidP="00353258">
      <w:pPr>
        <w:spacing w:after="0" w:line="240" w:lineRule="auto"/>
      </w:pPr>
      <w:r>
        <w:separator/>
      </w:r>
    </w:p>
  </w:footnote>
  <w:footnote w:type="continuationSeparator" w:id="0">
    <w:p w14:paraId="162B0A10" w14:textId="77777777" w:rsidR="005E76D8" w:rsidRDefault="005E76D8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71DC"/>
    <w:rsid w:val="000B0463"/>
    <w:rsid w:val="000B24C6"/>
    <w:rsid w:val="00125F08"/>
    <w:rsid w:val="001439BE"/>
    <w:rsid w:val="001454D2"/>
    <w:rsid w:val="00152C7E"/>
    <w:rsid w:val="00155B7B"/>
    <w:rsid w:val="001A2F9B"/>
    <w:rsid w:val="001F560E"/>
    <w:rsid w:val="00273070"/>
    <w:rsid w:val="00292B6A"/>
    <w:rsid w:val="002A0276"/>
    <w:rsid w:val="002D4E33"/>
    <w:rsid w:val="002F552B"/>
    <w:rsid w:val="0031772D"/>
    <w:rsid w:val="00327801"/>
    <w:rsid w:val="003528B4"/>
    <w:rsid w:val="00353258"/>
    <w:rsid w:val="003638E7"/>
    <w:rsid w:val="003879F6"/>
    <w:rsid w:val="003A5810"/>
    <w:rsid w:val="003B55C8"/>
    <w:rsid w:val="003B5B16"/>
    <w:rsid w:val="003D7EA6"/>
    <w:rsid w:val="003F01B0"/>
    <w:rsid w:val="003F479D"/>
    <w:rsid w:val="00401B1F"/>
    <w:rsid w:val="00453563"/>
    <w:rsid w:val="00466B2D"/>
    <w:rsid w:val="00474321"/>
    <w:rsid w:val="004906ED"/>
    <w:rsid w:val="004A204F"/>
    <w:rsid w:val="004A320C"/>
    <w:rsid w:val="004B3C06"/>
    <w:rsid w:val="004B5ED6"/>
    <w:rsid w:val="004D6897"/>
    <w:rsid w:val="004F4255"/>
    <w:rsid w:val="005263D4"/>
    <w:rsid w:val="00547172"/>
    <w:rsid w:val="005704AA"/>
    <w:rsid w:val="00570D2F"/>
    <w:rsid w:val="00575B99"/>
    <w:rsid w:val="005E2327"/>
    <w:rsid w:val="005E73DC"/>
    <w:rsid w:val="005E76D8"/>
    <w:rsid w:val="006068FF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B771C"/>
    <w:rsid w:val="007B79B6"/>
    <w:rsid w:val="007C4ACA"/>
    <w:rsid w:val="00806E4E"/>
    <w:rsid w:val="008312C0"/>
    <w:rsid w:val="008D5235"/>
    <w:rsid w:val="00951BDD"/>
    <w:rsid w:val="00953E97"/>
    <w:rsid w:val="009719BB"/>
    <w:rsid w:val="009867F2"/>
    <w:rsid w:val="009E559B"/>
    <w:rsid w:val="009F27F2"/>
    <w:rsid w:val="00A11835"/>
    <w:rsid w:val="00A179E8"/>
    <w:rsid w:val="00A3253A"/>
    <w:rsid w:val="00A45826"/>
    <w:rsid w:val="00A62CE8"/>
    <w:rsid w:val="00A74868"/>
    <w:rsid w:val="00AA604A"/>
    <w:rsid w:val="00AB72F9"/>
    <w:rsid w:val="00AB77B5"/>
    <w:rsid w:val="00AD4FD3"/>
    <w:rsid w:val="00AE37A1"/>
    <w:rsid w:val="00AF07FF"/>
    <w:rsid w:val="00B73151"/>
    <w:rsid w:val="00B845B6"/>
    <w:rsid w:val="00BA57BE"/>
    <w:rsid w:val="00BC767D"/>
    <w:rsid w:val="00BE6403"/>
    <w:rsid w:val="00BF0012"/>
    <w:rsid w:val="00C770D4"/>
    <w:rsid w:val="00CB4F1A"/>
    <w:rsid w:val="00CD7F03"/>
    <w:rsid w:val="00D54CCD"/>
    <w:rsid w:val="00D60854"/>
    <w:rsid w:val="00D622E2"/>
    <w:rsid w:val="00D71A11"/>
    <w:rsid w:val="00D957E2"/>
    <w:rsid w:val="00E23CC6"/>
    <w:rsid w:val="00E80C6E"/>
    <w:rsid w:val="00E81747"/>
    <w:rsid w:val="00EB4B8C"/>
    <w:rsid w:val="00F149E4"/>
    <w:rsid w:val="00F5254B"/>
    <w:rsid w:val="00F764F5"/>
    <w:rsid w:val="00F91D3E"/>
    <w:rsid w:val="00FC64FA"/>
    <w:rsid w:val="00FC765C"/>
    <w:rsid w:val="00FD13F0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docId w15:val="{B3CD9694-B089-BC4D-9157-AE1E4282B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theme" Target="theme/theme1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fontTable" Target="fontTable.xml" /><Relationship Id="rId5" Type="http://schemas.openxmlformats.org/officeDocument/2006/relationships/styles" Target="styles.xml" /><Relationship Id="rId10" Type="http://schemas.openxmlformats.org/officeDocument/2006/relationships/footer" Target="footer1.xml" /><Relationship Id="rId4" Type="http://schemas.openxmlformats.org/officeDocument/2006/relationships/numbering" Target="numbering.xml" /><Relationship Id="rId9" Type="http://schemas.openxmlformats.org/officeDocument/2006/relationships/endnotes" Target="endnot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www.w3.org/2000/xmlns/"/>
    <ds:schemaRef ds:uri="1a4c14d3-f45e-4bfe-b6c7-ca234d76450a"/>
    <ds:schemaRef ds:uri="http://www.w3.org/2001/XMLSchema-instance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1a4c14d3-f45e-4bfe-b6c7-ca234d76450a"/>
    <ds:schemaRef ds:uri="da17d1d9-735c-4cac-afe7-1465aaaecc3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6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uest User</cp:lastModifiedBy>
  <cp:revision>3</cp:revision>
  <dcterms:created xsi:type="dcterms:W3CDTF">2020-12-08T06:17:00Z</dcterms:created>
  <dcterms:modified xsi:type="dcterms:W3CDTF">2020-12-08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